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633" w:rsidRDefault="00924633" w:rsidP="00C14C97"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587175</wp:posOffset>
            </wp:positionH>
            <wp:positionV relativeFrom="paragraph">
              <wp:posOffset>-156564</wp:posOffset>
            </wp:positionV>
            <wp:extent cx="5773479" cy="1063255"/>
            <wp:effectExtent l="19050" t="0" r="0" b="0"/>
            <wp:wrapNone/>
            <wp:docPr id="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morandum fakultet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479" cy="1063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24633" w:rsidRDefault="00924633" w:rsidP="00C14C97"/>
    <w:p w:rsidR="00924633" w:rsidRDefault="00924633" w:rsidP="00C14C97"/>
    <w:p w:rsidR="00924633" w:rsidRDefault="00924633" w:rsidP="00C14C97"/>
    <w:p w:rsidR="00C14C97" w:rsidRPr="00437DA8" w:rsidRDefault="00C14C97" w:rsidP="00C14C97">
      <w:pPr>
        <w:rPr>
          <w:lang w:val="ru-RU"/>
        </w:rPr>
      </w:pPr>
    </w:p>
    <w:p w:rsidR="00776321" w:rsidRPr="00437DA8" w:rsidRDefault="00776321" w:rsidP="00776321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2330"/>
        <w:gridCol w:w="1983"/>
        <w:gridCol w:w="2792"/>
        <w:gridCol w:w="1242"/>
        <w:gridCol w:w="1242"/>
        <w:gridCol w:w="1242"/>
        <w:gridCol w:w="1242"/>
        <w:gridCol w:w="1242"/>
      </w:tblGrid>
      <w:tr w:rsidR="00776321" w:rsidRPr="008B1B16" w:rsidTr="00EA2857">
        <w:tc>
          <w:tcPr>
            <w:tcW w:w="1243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колска година</w:t>
            </w:r>
          </w:p>
        </w:tc>
        <w:tc>
          <w:tcPr>
            <w:tcW w:w="2330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</w:tcPr>
          <w:p w:rsidR="00776321" w:rsidRPr="00E06154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предмета</w:t>
            </w:r>
          </w:p>
        </w:tc>
        <w:tc>
          <w:tcPr>
            <w:tcW w:w="279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EA2857" w:rsidTr="00EA2857">
        <w:tc>
          <w:tcPr>
            <w:tcW w:w="1243" w:type="dxa"/>
            <w:vAlign w:val="center"/>
          </w:tcPr>
          <w:p w:rsidR="00EA2857" w:rsidRDefault="00EA2857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2</w:t>
            </w:r>
            <w:r w:rsidR="00D437E7">
              <w:rPr>
                <w:lang w:val="en-GB"/>
              </w:rPr>
              <w:t>5</w:t>
            </w:r>
            <w:r>
              <w:rPr>
                <w:lang w:val="sr-Cyrl-BA"/>
              </w:rPr>
              <w:t>/20</w:t>
            </w:r>
            <w:r>
              <w:t>2</w:t>
            </w:r>
            <w:r w:rsidR="00D437E7">
              <w:rPr>
                <w:lang w:val="en-GB"/>
              </w:rPr>
              <w:t>6</w:t>
            </w:r>
            <w:r>
              <w:rPr>
                <w:lang w:val="sr-Cyrl-BA"/>
              </w:rPr>
              <w:t>.</w:t>
            </w:r>
          </w:p>
        </w:tc>
        <w:tc>
          <w:tcPr>
            <w:tcW w:w="2330" w:type="dxa"/>
            <w:vAlign w:val="center"/>
          </w:tcPr>
          <w:p w:rsidR="00EA2857" w:rsidRPr="004477E0" w:rsidRDefault="00EA2857" w:rsidP="00EA285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Општа и орална хистологијаи ембриологија</w:t>
            </w:r>
          </w:p>
        </w:tc>
        <w:tc>
          <w:tcPr>
            <w:tcW w:w="1983" w:type="dxa"/>
            <w:vAlign w:val="center"/>
          </w:tcPr>
          <w:p w:rsidR="00EA2857" w:rsidRPr="000911F2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О</w:t>
            </w:r>
          </w:p>
        </w:tc>
        <w:tc>
          <w:tcPr>
            <w:tcW w:w="2792" w:type="dxa"/>
            <w:vAlign w:val="center"/>
          </w:tcPr>
          <w:p w:rsidR="00EA2857" w:rsidRDefault="00EA2857" w:rsidP="00EA2857">
            <w:pPr>
              <w:ind w:right="57"/>
              <w:rPr>
                <w:lang w:val="sr-Cyrl-BA"/>
              </w:rPr>
            </w:pPr>
            <w:r>
              <w:rPr>
                <w:lang w:val="sr-Cyrl-BA"/>
              </w:rPr>
              <w:t>Дентална медицина</w:t>
            </w:r>
          </w:p>
        </w:tc>
        <w:tc>
          <w:tcPr>
            <w:tcW w:w="1242" w:type="dxa"/>
            <w:vAlign w:val="center"/>
          </w:tcPr>
          <w:p w:rsidR="00EA2857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и</w:t>
            </w:r>
          </w:p>
        </w:tc>
        <w:tc>
          <w:tcPr>
            <w:tcW w:w="1242" w:type="dxa"/>
            <w:vAlign w:val="center"/>
          </w:tcPr>
          <w:p w:rsidR="00EA2857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а</w:t>
            </w:r>
          </w:p>
        </w:tc>
        <w:tc>
          <w:tcPr>
            <w:tcW w:w="1242" w:type="dxa"/>
            <w:vAlign w:val="center"/>
          </w:tcPr>
          <w:p w:rsidR="00EA2857" w:rsidRPr="000911F2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Latn-BA"/>
              </w:rPr>
              <w:t>II</w:t>
            </w:r>
          </w:p>
        </w:tc>
        <w:tc>
          <w:tcPr>
            <w:tcW w:w="1242" w:type="dxa"/>
            <w:vAlign w:val="center"/>
          </w:tcPr>
          <w:p w:rsidR="00EA2857" w:rsidRPr="005C43C2" w:rsidRDefault="00EA2857" w:rsidP="00975B6B">
            <w:pPr>
              <w:jc w:val="center"/>
              <w:rPr>
                <w:lang w:val="sr-Latn-RS"/>
              </w:rPr>
            </w:pPr>
            <w:r>
              <w:rPr>
                <w:lang w:val="sr-Cyrl-BA"/>
              </w:rPr>
              <w:t>5</w:t>
            </w:r>
            <w:r w:rsidR="005C43C2">
              <w:rPr>
                <w:lang w:val="sr-Latn-RS"/>
              </w:rPr>
              <w:t>1</w:t>
            </w:r>
          </w:p>
        </w:tc>
        <w:tc>
          <w:tcPr>
            <w:tcW w:w="1242" w:type="dxa"/>
            <w:vAlign w:val="center"/>
          </w:tcPr>
          <w:p w:rsidR="00EA2857" w:rsidRPr="00975B6B" w:rsidRDefault="00975B6B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6</w:t>
            </w:r>
          </w:p>
        </w:tc>
      </w:tr>
    </w:tbl>
    <w:p w:rsidR="00776321" w:rsidRPr="00F47ACA" w:rsidRDefault="00776321" w:rsidP="00776321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588"/>
        <w:gridCol w:w="379"/>
        <w:gridCol w:w="2552"/>
      </w:tblGrid>
      <w:tr w:rsidR="00776321" w:rsidRPr="009F0721" w:rsidTr="00FE0181">
        <w:trPr>
          <w:jc w:val="center"/>
        </w:trPr>
        <w:tc>
          <w:tcPr>
            <w:tcW w:w="1120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588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379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552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975B6B" w:rsidRPr="001800A1" w:rsidRDefault="00975B6B" w:rsidP="00975B6B">
            <w:pPr>
              <w:jc w:val="center"/>
            </w:pPr>
            <w:r>
              <w:t>П1</w:t>
            </w:r>
          </w:p>
        </w:tc>
        <w:tc>
          <w:tcPr>
            <w:tcW w:w="3119" w:type="dxa"/>
          </w:tcPr>
          <w:p w:rsidR="00975B6B" w:rsidRPr="003F7C70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</w:rPr>
            </w:pPr>
            <w:r>
              <w:rPr>
                <w:sz w:val="22"/>
              </w:rPr>
              <w:t>Имуни систем. Ћелије имуног система. Примарни и секундарни органи имуног система. Развој имуног система</w:t>
            </w:r>
          </w:p>
        </w:tc>
        <w:tc>
          <w:tcPr>
            <w:tcW w:w="1407" w:type="dxa"/>
            <w:vAlign w:val="center"/>
          </w:tcPr>
          <w:p w:rsidR="00975B6B" w:rsidRPr="00EA2857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Default="00975B6B" w:rsidP="00565BA9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RS"/>
              </w:rPr>
              <w:t>6</w:t>
            </w:r>
            <w:r w:rsidR="00327810">
              <w:rPr>
                <w:sz w:val="22"/>
              </w:rPr>
              <w:t>.2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335B91" w:rsidRDefault="00975B6B" w:rsidP="00975B6B">
            <w:pPr>
              <w:jc w:val="center"/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Pr="0098745F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Pr="003B1157" w:rsidRDefault="00975B6B" w:rsidP="00975B6B">
            <w:pPr>
              <w:jc w:val="center"/>
            </w:pPr>
            <w:r>
              <w:t>2</w:t>
            </w:r>
          </w:p>
        </w:tc>
        <w:tc>
          <w:tcPr>
            <w:tcW w:w="2552" w:type="dxa"/>
            <w:vAlign w:val="center"/>
          </w:tcPr>
          <w:p w:rsidR="00975B6B" w:rsidRPr="007735B9" w:rsidRDefault="00975B6B" w:rsidP="00975B6B">
            <w:pPr>
              <w:pStyle w:val="NormalWeb"/>
              <w:spacing w:before="115" w:beforeAutospacing="0"/>
              <w:rPr>
                <w:lang w:val="sr-Cyrl-CS"/>
              </w:rPr>
            </w:pPr>
            <w:r>
              <w:rPr>
                <w:lang w:val="sr-Cyrl-CS"/>
              </w:rPr>
              <w:t>проф.др Весна Љубојевић</w:t>
            </w:r>
          </w:p>
          <w:p w:rsidR="00975B6B" w:rsidRDefault="00975B6B" w:rsidP="00975B6B">
            <w:pPr>
              <w:ind w:left="57" w:right="57"/>
              <w:rPr>
                <w:lang w:val="sr-Cyrl-BA"/>
              </w:rPr>
            </w:pP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119" w:type="dxa"/>
          </w:tcPr>
          <w:p w:rsidR="00975B6B" w:rsidRPr="003F419E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BA"/>
              </w:rPr>
            </w:pPr>
            <w:r>
              <w:rPr>
                <w:sz w:val="22"/>
                <w:lang w:val="pl-PL"/>
              </w:rPr>
              <w:t xml:space="preserve">Ендокрини систем и </w:t>
            </w:r>
            <w:r>
              <w:rPr>
                <w:sz w:val="22"/>
                <w:lang w:val="sr-Cyrl-BA"/>
              </w:rPr>
              <w:t xml:space="preserve">његов </w:t>
            </w:r>
            <w:r>
              <w:rPr>
                <w:sz w:val="22"/>
                <w:lang w:val="pl-PL"/>
              </w:rPr>
              <w:t>развој</w:t>
            </w:r>
            <w:r w:rsidRPr="00BD4841">
              <w:rPr>
                <w:sz w:val="22"/>
                <w:lang w:val="pl-PL"/>
              </w:rPr>
              <w:t>. Опште карактеристике ендокриног система. Механизам ендокрине секреције. Значај рецептора. Хистоло</w:t>
            </w:r>
            <w:r>
              <w:rPr>
                <w:sz w:val="22"/>
                <w:lang w:val="pl-PL"/>
              </w:rPr>
              <w:t>шка грађа хипофизе, пинеалне жл</w:t>
            </w:r>
            <w:r>
              <w:rPr>
                <w:sz w:val="22"/>
                <w:lang w:val="sr-Cyrl-BA"/>
              </w:rPr>
              <w:t>ије</w:t>
            </w:r>
            <w:r w:rsidRPr="00BD4841">
              <w:rPr>
                <w:sz w:val="22"/>
                <w:lang w:val="pl-PL"/>
              </w:rPr>
              <w:t>зде, тир</w:t>
            </w:r>
            <w:r>
              <w:rPr>
                <w:sz w:val="22"/>
                <w:lang w:val="pl-PL"/>
              </w:rPr>
              <w:t>еоидне жл</w:t>
            </w:r>
            <w:r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>зде, паратиреоидне жл</w:t>
            </w:r>
            <w:r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 xml:space="preserve">зде, </w:t>
            </w:r>
            <w:r>
              <w:rPr>
                <w:sz w:val="22"/>
                <w:lang w:val="sr-Cyrl-BA"/>
              </w:rPr>
              <w:t>надбубрежне</w:t>
            </w:r>
            <w:r>
              <w:rPr>
                <w:sz w:val="22"/>
                <w:lang w:val="pl-PL"/>
              </w:rPr>
              <w:t xml:space="preserve"> жл</w:t>
            </w:r>
            <w:r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>зде.</w:t>
            </w:r>
            <w:r w:rsidRPr="00BD4841">
              <w:rPr>
                <w:sz w:val="22"/>
                <w:lang w:val="pl-PL"/>
              </w:rPr>
              <w:t xml:space="preserve"> ДНЕС систем. Врсте ћелија и њихова ултраструктура. Хормони ДНЕС система и њихов значај. Ендокрини панкреас </w:t>
            </w:r>
            <w:r w:rsidRPr="00BD4841">
              <w:rPr>
                <w:sz w:val="22"/>
                <w:lang w:val="pl-PL"/>
              </w:rPr>
              <w:lastRenderedPageBreak/>
              <w:t>и његова хистолошка организациј</w:t>
            </w:r>
            <w:r>
              <w:rPr>
                <w:sz w:val="22"/>
                <w:lang w:val="pl-PL"/>
              </w:rPr>
              <w:t>а. Структура ћелиј</w:t>
            </w:r>
            <w:r>
              <w:rPr>
                <w:sz w:val="22"/>
                <w:lang w:val="sr-Cyrl-BA"/>
              </w:rPr>
              <w:t xml:space="preserve">а </w:t>
            </w:r>
            <w:r w:rsidRPr="00BD4841">
              <w:rPr>
                <w:sz w:val="22"/>
                <w:lang w:val="pl-PL"/>
              </w:rPr>
              <w:t>ендокриног</w:t>
            </w:r>
            <w:r>
              <w:rPr>
                <w:sz w:val="22"/>
                <w:lang w:val="sr-Cyrl-BA"/>
              </w:rPr>
              <w:t>панкреаса.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565BA9">
              <w:rPr>
                <w:sz w:val="22"/>
                <w:lang w:val="sr-Cyrl-BA"/>
              </w:rPr>
              <w:t>3</w:t>
            </w:r>
            <w:r w:rsidR="00327810">
              <w:rPr>
                <w:sz w:val="22"/>
              </w:rPr>
              <w:t>.2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58412C" w:rsidRDefault="00975B6B" w:rsidP="00975B6B">
            <w:pPr>
              <w:jc w:val="center"/>
            </w:pPr>
            <w:r>
              <w:t>I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3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CS"/>
              </w:rPr>
            </w:pPr>
            <w:r w:rsidRPr="00BD4841">
              <w:rPr>
                <w:sz w:val="22"/>
                <w:lang w:val="it-IT"/>
              </w:rPr>
              <w:t>Респираторнисистемиразвој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Хистолошкаорганизацијареспираторногсистема</w:t>
            </w:r>
            <w:r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Спроводни</w:t>
            </w:r>
            <w:r w:rsidRPr="00E43109">
              <w:rPr>
                <w:sz w:val="22"/>
                <w:lang w:val="sr-Cyrl-BA"/>
              </w:rPr>
              <w:t xml:space="preserve">, </w:t>
            </w:r>
            <w:r w:rsidRPr="00BD4841">
              <w:rPr>
                <w:sz w:val="22"/>
                <w:lang w:val="it-IT"/>
              </w:rPr>
              <w:t>репираторниивентилациони</w:t>
            </w:r>
            <w:r>
              <w:rPr>
                <w:sz w:val="22"/>
                <w:lang w:val="it-IT"/>
              </w:rPr>
              <w:t>д</w:t>
            </w:r>
            <w:r>
              <w:rPr>
                <w:sz w:val="22"/>
                <w:lang w:val="sr-Cyrl-BA"/>
              </w:rPr>
              <w:t>и</w:t>
            </w:r>
            <w:r w:rsidRPr="00BD4841">
              <w:rPr>
                <w:sz w:val="22"/>
                <w:lang w:val="it-IT"/>
              </w:rPr>
              <w:t>орепираторногсистем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Трахеј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Респираторниепител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Бронхус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Бронхиоле</w:t>
            </w:r>
            <w:r w:rsidRPr="00E43109">
              <w:rPr>
                <w:sz w:val="22"/>
                <w:lang w:val="sr-Cyrl-BA"/>
              </w:rPr>
              <w:t xml:space="preserve"> (</w:t>
            </w:r>
            <w:r w:rsidRPr="00BD4841">
              <w:rPr>
                <w:sz w:val="22"/>
                <w:lang w:val="it-IT"/>
              </w:rPr>
              <w:t>кондуктивне</w:t>
            </w:r>
            <w:r w:rsidRPr="00E43109">
              <w:rPr>
                <w:sz w:val="22"/>
                <w:lang w:val="sr-Cyrl-BA"/>
              </w:rPr>
              <w:t xml:space="preserve">, </w:t>
            </w:r>
            <w:r w:rsidRPr="00BD4841">
              <w:rPr>
                <w:sz w:val="22"/>
                <w:lang w:val="it-IT"/>
              </w:rPr>
              <w:t>терминалне</w:t>
            </w:r>
            <w:r>
              <w:rPr>
                <w:sz w:val="22"/>
                <w:lang w:val="sr-Cyrl-BA"/>
              </w:rPr>
              <w:t>,</w:t>
            </w:r>
            <w:r w:rsidRPr="00BD4841">
              <w:rPr>
                <w:sz w:val="22"/>
                <w:lang w:val="it-IT"/>
              </w:rPr>
              <w:t>респираторне</w:t>
            </w:r>
            <w:r w:rsidRPr="00E43109">
              <w:rPr>
                <w:sz w:val="22"/>
                <w:lang w:val="sr-Cyrl-BA"/>
              </w:rPr>
              <w:t xml:space="preserve">). </w:t>
            </w:r>
            <w:r w:rsidRPr="007A5D49">
              <w:rPr>
                <w:i/>
                <w:sz w:val="22"/>
                <w:lang w:val="it-IT"/>
              </w:rPr>
              <w:t>Ductusalveolaris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7A5D49">
              <w:rPr>
                <w:i/>
                <w:sz w:val="22"/>
                <w:lang w:val="it-IT"/>
              </w:rPr>
              <w:t>Saccusalveolaris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Респираторнабаријер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Ултраструктура ћелија алвеоле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1F71C6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2</w:t>
            </w:r>
            <w:r w:rsidR="00327810">
              <w:rPr>
                <w:sz w:val="22"/>
              </w:rPr>
              <w:t>.3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color w:val="000000"/>
                <w:sz w:val="20"/>
                <w:szCs w:val="20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Pr="0058412C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др Радослав Гајанин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:rsidR="00975B6B" w:rsidRPr="00C46949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4</w:t>
            </w:r>
          </w:p>
        </w:tc>
        <w:tc>
          <w:tcPr>
            <w:tcW w:w="3119" w:type="dxa"/>
          </w:tcPr>
          <w:p w:rsidR="00975B6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Дигестивни систем. </w:t>
            </w:r>
            <w:r w:rsidRPr="003F419E">
              <w:rPr>
                <w:sz w:val="22"/>
                <w:lang w:val="sr-Cyrl-BA"/>
              </w:rPr>
              <w:t xml:space="preserve">Усна шупљина. </w:t>
            </w:r>
            <w:r>
              <w:rPr>
                <w:sz w:val="22"/>
                <w:lang w:val="sr-Cyrl-BA"/>
              </w:rPr>
              <w:t xml:space="preserve">Хистолошке карактеристике усне. Меко непце. Језик. </w:t>
            </w:r>
            <w:r w:rsidRPr="00D437E7">
              <w:rPr>
                <w:sz w:val="22"/>
                <w:lang w:val="sr-Cyrl-BA"/>
              </w:rPr>
              <w:t>Разв</w:t>
            </w:r>
            <w:r w:rsidRPr="003F419E">
              <w:rPr>
                <w:sz w:val="22"/>
                <w:lang w:val="sr-Cyrl-BA"/>
              </w:rPr>
              <w:t>ој</w:t>
            </w:r>
            <w:r w:rsidRPr="00D437E7">
              <w:rPr>
                <w:sz w:val="22"/>
                <w:lang w:val="sr-Cyrl-BA"/>
              </w:rPr>
              <w:t>лица и усне</w:t>
            </w:r>
            <w:r>
              <w:rPr>
                <w:sz w:val="22"/>
                <w:lang w:val="sr-Cyrl-BA"/>
              </w:rPr>
              <w:t>шупљ</w:t>
            </w:r>
            <w:r w:rsidRPr="003F419E">
              <w:rPr>
                <w:sz w:val="22"/>
                <w:lang w:val="sr-Cyrl-BA"/>
              </w:rPr>
              <w:t>ине.</w:t>
            </w:r>
            <w:r>
              <w:rPr>
                <w:sz w:val="22"/>
                <w:lang w:val="sr-Cyrl-BA"/>
              </w:rPr>
              <w:t xml:space="preserve"> Пљувачне жлијезде.Ме</w:t>
            </w:r>
            <w:r w:rsidRPr="00E43109">
              <w:rPr>
                <w:sz w:val="22"/>
                <w:lang w:val="sr-Cyrl-BA"/>
              </w:rPr>
              <w:t xml:space="preserve">кел-ова </w:t>
            </w:r>
            <w:r w:rsidRPr="003F419E">
              <w:rPr>
                <w:sz w:val="22"/>
                <w:lang w:val="sr-Cyrl-BA"/>
              </w:rPr>
              <w:t>х</w:t>
            </w:r>
            <w:r w:rsidRPr="00E43109">
              <w:rPr>
                <w:sz w:val="22"/>
                <w:lang w:val="sr-Cyrl-BA"/>
              </w:rPr>
              <w:t xml:space="preserve">рскавица. </w:t>
            </w:r>
            <w:r w:rsidRPr="003F419E">
              <w:rPr>
                <w:sz w:val="22"/>
                <w:lang w:val="pl-PL"/>
              </w:rPr>
              <w:t>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RS"/>
              </w:rPr>
              <w:t>9</w:t>
            </w:r>
            <w:r w:rsidR="00327810">
              <w:rPr>
                <w:sz w:val="22"/>
              </w:rPr>
              <w:t>.3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04429F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105DE6" w:rsidRPr="009F0721" w:rsidTr="0021470F">
        <w:trPr>
          <w:jc w:val="center"/>
        </w:trPr>
        <w:tc>
          <w:tcPr>
            <w:tcW w:w="1120" w:type="dxa"/>
            <w:vAlign w:val="center"/>
          </w:tcPr>
          <w:p w:rsidR="00105DE6" w:rsidRPr="00BF283C" w:rsidRDefault="00105DE6" w:rsidP="00105DE6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:rsidR="00105DE6" w:rsidRPr="001800A1" w:rsidRDefault="00105DE6" w:rsidP="00105DE6">
            <w:pPr>
              <w:jc w:val="center"/>
            </w:pPr>
            <w:r>
              <w:rPr>
                <w:lang w:val="sr-Cyrl-BA"/>
              </w:rPr>
              <w:t>П</w:t>
            </w:r>
            <w:r>
              <w:t>5</w:t>
            </w:r>
          </w:p>
        </w:tc>
        <w:tc>
          <w:tcPr>
            <w:tcW w:w="3119" w:type="dxa"/>
          </w:tcPr>
          <w:p w:rsidR="00105DE6" w:rsidRDefault="00105DE6" w:rsidP="00105DE6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Зуб. </w:t>
            </w:r>
            <w:r w:rsidRPr="003F419E">
              <w:rPr>
                <w:sz w:val="22"/>
                <w:lang w:val="sr-Cyrl-BA"/>
              </w:rPr>
              <w:t xml:space="preserve">Дентин. Структура дентина. Физичке и хемијске карактеристике дентина. </w:t>
            </w:r>
            <w:r w:rsidRPr="003F419E">
              <w:rPr>
                <w:sz w:val="22"/>
                <w:lang w:val="pl-PL"/>
              </w:rPr>
              <w:t>Дентински каналићи</w:t>
            </w:r>
            <w:r w:rsidRPr="003F419E">
              <w:rPr>
                <w:sz w:val="22"/>
                <w:lang w:val="sr-Cyrl-BA"/>
              </w:rPr>
              <w:t>.</w:t>
            </w:r>
            <w:r w:rsidRPr="003F419E">
              <w:rPr>
                <w:sz w:val="22"/>
                <w:lang w:val="pl-PL"/>
              </w:rPr>
              <w:t xml:space="preserve"> Садржај дентинских </w:t>
            </w:r>
            <w:r w:rsidRPr="003F419E">
              <w:rPr>
                <w:sz w:val="22"/>
                <w:lang w:val="it-IT"/>
              </w:rPr>
              <w:t>Дентин</w:t>
            </w:r>
            <w:r w:rsidR="00975B6B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корена</w:t>
            </w:r>
            <w:r w:rsidR="00975B6B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зуба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Врст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дентина</w:t>
            </w:r>
            <w:r w:rsidRPr="003F419E">
              <w:rPr>
                <w:sz w:val="22"/>
                <w:lang w:val="pl-PL"/>
              </w:rPr>
              <w:t xml:space="preserve">: </w:t>
            </w:r>
            <w:r w:rsidRPr="003F419E">
              <w:rPr>
                <w:sz w:val="22"/>
                <w:lang w:val="it-IT"/>
              </w:rPr>
              <w:t>Инервација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Ултраструктурн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карактеристик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одонтобласта</w:t>
            </w:r>
            <w:r>
              <w:rPr>
                <w:sz w:val="22"/>
                <w:lang w:val="pl-PL"/>
              </w:rPr>
              <w:t>.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sr-Cyrl-BA"/>
              </w:rPr>
              <w:t>Ћ</w:t>
            </w:r>
            <w:r w:rsidRPr="003F419E">
              <w:rPr>
                <w:sz w:val="22"/>
                <w:lang w:val="it-IT"/>
              </w:rPr>
              <w:t>елије</w:t>
            </w:r>
            <w:r w:rsidR="00975B6B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sr-Cyrl-BA"/>
              </w:rPr>
              <w:t xml:space="preserve">и екстрацелуларни матрикс </w:t>
            </w:r>
            <w:r w:rsidRPr="003F419E">
              <w:rPr>
                <w:sz w:val="22"/>
                <w:lang w:val="it-IT"/>
              </w:rPr>
              <w:lastRenderedPageBreak/>
              <w:t>пулпе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Васкуларизација</w:t>
            </w:r>
            <w:r w:rsidRPr="003F419E">
              <w:rPr>
                <w:sz w:val="22"/>
                <w:lang w:val="sr-Cyrl-BA"/>
              </w:rPr>
              <w:t xml:space="preserve">и инервација </w:t>
            </w:r>
            <w:r w:rsidRPr="003F419E">
              <w:rPr>
                <w:sz w:val="22"/>
                <w:lang w:val="it-IT"/>
              </w:rPr>
              <w:t>пулпе</w:t>
            </w:r>
            <w:r w:rsidRPr="003F419E">
              <w:rPr>
                <w:sz w:val="22"/>
                <w:lang w:val="pl-PL"/>
              </w:rPr>
              <w:t>.</w:t>
            </w:r>
            <w:r w:rsidRPr="003F419E">
              <w:rPr>
                <w:sz w:val="22"/>
                <w:lang w:val="sr-Cyrl-BA"/>
              </w:rPr>
              <w:t xml:space="preserve"> Глеђ. Структура глеђи, глеђне призме. Физичко-хемијске особине глеђи</w:t>
            </w:r>
            <w:r>
              <w:rPr>
                <w:sz w:val="22"/>
                <w:lang w:val="sr-Cyrl-BA"/>
              </w:rPr>
              <w:t>.</w:t>
            </w:r>
          </w:p>
          <w:p w:rsidR="00105DE6" w:rsidRPr="003F419E" w:rsidRDefault="00105DE6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BA"/>
              </w:rPr>
            </w:pPr>
            <w:r w:rsidRPr="003F419E">
              <w:rPr>
                <w:sz w:val="22"/>
                <w:lang w:val="pl-PL"/>
              </w:rPr>
              <w:t>Цемент</w:t>
            </w:r>
            <w:r w:rsidRPr="003F419E">
              <w:rPr>
                <w:sz w:val="22"/>
                <w:lang w:val="sr-Cyrl-BA"/>
              </w:rPr>
              <w:t xml:space="preserve"> и периодонцијум</w:t>
            </w:r>
            <w:r w:rsidRPr="003F419E">
              <w:rPr>
                <w:sz w:val="22"/>
                <w:lang w:val="pl-PL"/>
              </w:rPr>
              <w:t xml:space="preserve">. Физичке и хемијске особине цемента. Грађа цемента. Ултраструктурне карактеристике цементобласта и цементоцита. </w:t>
            </w:r>
            <w:r w:rsidRPr="003F419E">
              <w:rPr>
                <w:sz w:val="22"/>
                <w:lang w:val="it-IT"/>
              </w:rPr>
              <w:t>Периодонцијум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Функциј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периодонцијума</w:t>
            </w:r>
            <w:r w:rsidRPr="003F419E">
              <w:rPr>
                <w:sz w:val="22"/>
                <w:lang w:val="pl-PL"/>
              </w:rPr>
              <w:t>. Развој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pl-PL"/>
              </w:rPr>
              <w:t>и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pl-PL"/>
              </w:rPr>
              <w:t>раст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pl-PL"/>
              </w:rPr>
              <w:t>зуба</w:t>
            </w:r>
            <w:r w:rsidRPr="00D437E7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sr-Cyrl-BA"/>
              </w:rPr>
              <w:t>Опште карактеристике дентиције код човјека.</w:t>
            </w:r>
            <w:r w:rsidR="00913C7F">
              <w:rPr>
                <w:sz w:val="22"/>
                <w:lang w:val="sr-Cyrl-BA"/>
              </w:rPr>
              <w:t xml:space="preserve"> </w:t>
            </w:r>
          </w:p>
        </w:tc>
        <w:tc>
          <w:tcPr>
            <w:tcW w:w="1407" w:type="dxa"/>
            <w:vAlign w:val="center"/>
          </w:tcPr>
          <w:p w:rsidR="00105DE6" w:rsidRDefault="00EA2857" w:rsidP="00D405E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105DE6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BA"/>
              </w:rPr>
              <w:t>6</w:t>
            </w:r>
            <w:r w:rsidR="00327810">
              <w:rPr>
                <w:sz w:val="22"/>
              </w:rPr>
              <w:t>.3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105DE6" w:rsidRPr="0004429F" w:rsidRDefault="00EA2857" w:rsidP="00105DE6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105DE6" w:rsidRDefault="0098745F" w:rsidP="00105DE6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105DE6" w:rsidRDefault="00105DE6" w:rsidP="00105D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105DE6" w:rsidRDefault="00105DE6" w:rsidP="00105DE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A21C3E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6</w:t>
            </w:r>
          </w:p>
        </w:tc>
        <w:tc>
          <w:tcPr>
            <w:tcW w:w="3119" w:type="dxa"/>
          </w:tcPr>
          <w:p w:rsidR="00975B6B" w:rsidRPr="00603F6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D437E7">
              <w:rPr>
                <w:sz w:val="22"/>
                <w:lang w:val="sr-Cyrl-CS"/>
              </w:rPr>
              <w:t>Дигестив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систем</w:t>
            </w:r>
            <w:r>
              <w:rPr>
                <w:sz w:val="22"/>
                <w:lang w:val="sr-Cyrl-BA"/>
              </w:rPr>
              <w:t>. Дигестивна цијев</w:t>
            </w:r>
            <w:r w:rsidRPr="00D437E7">
              <w:rPr>
                <w:sz w:val="22"/>
                <w:lang w:val="sr-Cyrl-CS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дигестивн</w:t>
            </w:r>
            <w:r>
              <w:rPr>
                <w:sz w:val="22"/>
                <w:lang w:val="sr-Cyrl-BA"/>
              </w:rPr>
              <w:t>е цијеви</w:t>
            </w:r>
            <w:r w:rsidRPr="00D437E7">
              <w:rPr>
                <w:sz w:val="22"/>
                <w:lang w:val="sr-Cyrl-CS"/>
              </w:rPr>
              <w:t xml:space="preserve"> – основ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ојмови и регионалне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 xml:space="preserve">разлике. </w:t>
            </w:r>
            <w:r>
              <w:rPr>
                <w:sz w:val="22"/>
                <w:lang w:val="sr-Cyrl-BA"/>
              </w:rPr>
              <w:t>Једњак</w:t>
            </w:r>
            <w:r w:rsidRPr="003F419E">
              <w:rPr>
                <w:sz w:val="22"/>
                <w:lang w:val="en-GB"/>
              </w:rPr>
              <w:t xml:space="preserve">. </w:t>
            </w:r>
            <w:r w:rsidRPr="00632C7B">
              <w:rPr>
                <w:i/>
                <w:sz w:val="22"/>
                <w:lang w:val="en-GB"/>
              </w:rPr>
              <w:t>Ventriculus</w:t>
            </w:r>
            <w:r w:rsidRPr="003F419E">
              <w:rPr>
                <w:sz w:val="22"/>
                <w:lang w:val="en-GB"/>
              </w:rPr>
              <w:t xml:space="preserve"> (</w:t>
            </w:r>
            <w:r w:rsidRPr="003F419E">
              <w:rPr>
                <w:i/>
                <w:sz w:val="22"/>
                <w:lang w:val="en-GB"/>
              </w:rPr>
              <w:t>cardia</w:t>
            </w:r>
            <w:r w:rsidRPr="003F419E">
              <w:rPr>
                <w:sz w:val="22"/>
                <w:lang w:val="en-GB"/>
              </w:rPr>
              <w:t xml:space="preserve">, </w:t>
            </w:r>
            <w:r w:rsidRPr="003F419E">
              <w:rPr>
                <w:i/>
                <w:sz w:val="22"/>
                <w:lang w:val="en-GB"/>
              </w:rPr>
              <w:t>fundus</w:t>
            </w:r>
            <w:r w:rsidRPr="003F419E">
              <w:rPr>
                <w:sz w:val="22"/>
                <w:lang w:val="en-GB"/>
              </w:rPr>
              <w:t>i</w:t>
            </w:r>
            <w:r w:rsidRPr="003F419E">
              <w:rPr>
                <w:i/>
                <w:sz w:val="22"/>
                <w:lang w:val="en-GB"/>
              </w:rPr>
              <w:t>pilorus</w:t>
            </w:r>
            <w:r w:rsidRPr="003F419E">
              <w:rPr>
                <w:sz w:val="22"/>
                <w:lang w:val="en-GB"/>
              </w:rPr>
              <w:t>).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565BA9">
              <w:rPr>
                <w:sz w:val="22"/>
                <w:lang w:val="sr-Cyrl-BA"/>
              </w:rPr>
              <w:t>3</w:t>
            </w:r>
            <w:r w:rsidR="00327810">
              <w:rPr>
                <w:sz w:val="22"/>
              </w:rPr>
              <w:t>.3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</w:pPr>
            <w:r w:rsidRPr="00095AB9">
              <w:t>13.</w:t>
            </w:r>
            <w:r w:rsidRPr="00095AB9">
              <w:rPr>
                <w:lang w:val="sr-Cyrl-BA"/>
              </w:rPr>
              <w:t>3</w:t>
            </w:r>
            <w:r w:rsidRPr="00095AB9">
              <w:t>0-15.</w:t>
            </w:r>
            <w:r w:rsidRPr="00095AB9">
              <w:rPr>
                <w:lang w:val="sr-Cyrl-BA"/>
              </w:rPr>
              <w:t>0</w:t>
            </w:r>
            <w:r w:rsidRPr="00095AB9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A21C3E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:rsidR="00975B6B" w:rsidRPr="001800A1" w:rsidRDefault="00975B6B" w:rsidP="00975B6B">
            <w:pPr>
              <w:jc w:val="center"/>
            </w:pPr>
            <w:r>
              <w:rPr>
                <w:lang w:val="sr-Cyrl-BA"/>
              </w:rPr>
              <w:t>П7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CS"/>
              </w:rPr>
            </w:pPr>
            <w:r w:rsidRPr="003F419E">
              <w:rPr>
                <w:sz w:val="22"/>
                <w:lang w:val="en-GB"/>
              </w:rPr>
              <w:t>Д</w:t>
            </w:r>
            <w:r>
              <w:rPr>
                <w:sz w:val="22"/>
                <w:lang w:val="en-GB"/>
              </w:rPr>
              <w:t>игестивни</w:t>
            </w:r>
            <w:r>
              <w:rPr>
                <w:sz w:val="22"/>
                <w:lang w:val="sr-Cyrl-BA"/>
              </w:rPr>
              <w:t xml:space="preserve"> </w:t>
            </w:r>
            <w:r>
              <w:rPr>
                <w:sz w:val="22"/>
                <w:lang w:val="en-GB"/>
              </w:rPr>
              <w:t>систем</w:t>
            </w:r>
            <w:r>
              <w:rPr>
                <w:sz w:val="22"/>
                <w:lang w:val="sr-Cyrl-BA"/>
              </w:rPr>
              <w:t>. Дигестивна цијев</w:t>
            </w:r>
            <w:r w:rsidRPr="003F419E">
              <w:rPr>
                <w:sz w:val="22"/>
                <w:lang w:val="en-GB"/>
              </w:rPr>
              <w:t>. Танко</w:t>
            </w:r>
            <w:r w:rsidR="00A10AFD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en-GB"/>
              </w:rPr>
              <w:t>цр</w:t>
            </w:r>
            <w:r>
              <w:rPr>
                <w:sz w:val="22"/>
                <w:lang w:val="sr-Cyrl-BA"/>
              </w:rPr>
              <w:t>иј</w:t>
            </w:r>
            <w:r w:rsidRPr="003F419E">
              <w:rPr>
                <w:sz w:val="22"/>
                <w:lang w:val="en-GB"/>
              </w:rPr>
              <w:t>ево</w:t>
            </w:r>
            <w:r w:rsidRPr="003F419E">
              <w:rPr>
                <w:sz w:val="22"/>
                <w:lang w:val="sr-Cyrl-BA"/>
              </w:rPr>
              <w:t xml:space="preserve">, </w:t>
            </w:r>
            <w:r w:rsidRPr="003F419E">
              <w:rPr>
                <w:sz w:val="22"/>
                <w:lang w:val="en-GB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en-GB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en-GB"/>
              </w:rPr>
              <w:t>сегмената (</w:t>
            </w:r>
            <w:r w:rsidRPr="00632C7B">
              <w:rPr>
                <w:i/>
                <w:sz w:val="22"/>
                <w:lang w:val="en-GB"/>
              </w:rPr>
              <w:t>duodenum, jejunum, ileum</w:t>
            </w:r>
            <w:r w:rsidRPr="003F419E">
              <w:rPr>
                <w:sz w:val="22"/>
                <w:lang w:val="en-GB"/>
              </w:rPr>
              <w:t>) и сп</w:t>
            </w:r>
            <w:r>
              <w:rPr>
                <w:sz w:val="22"/>
                <w:lang w:val="sr-Cyrl-BA"/>
              </w:rPr>
              <w:t>е</w:t>
            </w:r>
            <w:r w:rsidRPr="003F419E">
              <w:rPr>
                <w:sz w:val="22"/>
                <w:lang w:val="en-GB"/>
              </w:rPr>
              <w:t>цифичности у гра</w:t>
            </w:r>
            <w:r w:rsidRPr="003F419E">
              <w:rPr>
                <w:sz w:val="22"/>
                <w:lang w:val="sr-Cyrl-CS"/>
              </w:rPr>
              <w:t>ђ</w:t>
            </w:r>
            <w:r w:rsidRPr="003F419E">
              <w:rPr>
                <w:sz w:val="22"/>
                <w:lang w:val="en-GB"/>
              </w:rPr>
              <w:t xml:space="preserve">и. </w:t>
            </w:r>
            <w:r w:rsidRPr="003F419E">
              <w:rPr>
                <w:sz w:val="22"/>
                <w:lang w:val="it-IT"/>
              </w:rPr>
              <w:t>Ултраструктура ентероцита. Дебело цр</w:t>
            </w:r>
            <w:r w:rsidRPr="003F419E">
              <w:rPr>
                <w:sz w:val="22"/>
                <w:lang w:val="sr-Cyrl-BA"/>
              </w:rPr>
              <w:t>иј</w:t>
            </w:r>
            <w:r w:rsidRPr="003F419E">
              <w:rPr>
                <w:sz w:val="22"/>
                <w:lang w:val="it-IT"/>
              </w:rPr>
              <w:t>ево</w:t>
            </w:r>
            <w:r w:rsidRPr="003F419E">
              <w:rPr>
                <w:sz w:val="22"/>
                <w:lang w:val="sr-Cyrl-BA"/>
              </w:rPr>
              <w:t>, црвуљак</w:t>
            </w:r>
            <w:r w:rsidRPr="003F419E">
              <w:rPr>
                <w:sz w:val="22"/>
                <w:lang w:val="it-IT"/>
              </w:rPr>
              <w:t>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30</w:t>
            </w:r>
            <w:r w:rsidR="00975B6B">
              <w:rPr>
                <w:sz w:val="22"/>
                <w:lang w:val="sr-Cyrl-BA"/>
              </w:rPr>
              <w:t>.3</w:t>
            </w:r>
            <w:r w:rsidR="00327810">
              <w:rPr>
                <w:sz w:val="22"/>
              </w:rPr>
              <w:t>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</w:pPr>
            <w:r w:rsidRPr="00095AB9">
              <w:t>13.</w:t>
            </w:r>
            <w:r w:rsidRPr="00095AB9">
              <w:rPr>
                <w:lang w:val="sr-Cyrl-BA"/>
              </w:rPr>
              <w:t>3</w:t>
            </w:r>
            <w:r w:rsidRPr="00095AB9">
              <w:t>0-15.</w:t>
            </w:r>
            <w:r w:rsidRPr="00095AB9">
              <w:rPr>
                <w:lang w:val="sr-Cyrl-BA"/>
              </w:rPr>
              <w:t>0</w:t>
            </w:r>
            <w:r w:rsidRPr="00095AB9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A21C3E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8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CS"/>
              </w:rPr>
            </w:pPr>
            <w:r w:rsidRPr="00D437E7">
              <w:rPr>
                <w:sz w:val="22"/>
                <w:lang w:val="sr-Cyrl-CS"/>
              </w:rPr>
              <w:t>Јетра</w:t>
            </w:r>
            <w:r w:rsidRPr="00BD4841">
              <w:rPr>
                <w:sz w:val="22"/>
                <w:lang w:val="sr-Cyrl-BA"/>
              </w:rPr>
              <w:t xml:space="preserve"> и панкреас</w:t>
            </w:r>
            <w:r w:rsidRPr="00D437E7">
              <w:rPr>
                <w:sz w:val="22"/>
                <w:lang w:val="sr-Cyrl-CS"/>
              </w:rPr>
              <w:t>. Јетрин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режњић. Порт-билијар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ростор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јетре и његов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 xml:space="preserve">организација. </w:t>
            </w:r>
            <w:r w:rsidRPr="00D437E7">
              <w:rPr>
                <w:sz w:val="22"/>
                <w:lang w:val="sr-Cyrl-CS"/>
              </w:rPr>
              <w:lastRenderedPageBreak/>
              <w:t>Ултраструктурн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хепатоцита. Васкулар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јетре. Егзокри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анкреас. Ацинус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анкреаса. Ултраструктур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 xml:space="preserve">панкреоцита. </w:t>
            </w:r>
            <w:r w:rsidRPr="00BD4841">
              <w:rPr>
                <w:sz w:val="22"/>
                <w:lang w:val="pl-PL"/>
              </w:rPr>
              <w:t>Изводни канали</w:t>
            </w:r>
            <w:r>
              <w:rPr>
                <w:sz w:val="22"/>
                <w:lang w:val="sr-Cyrl-CS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975B6B" w:rsidRPr="0004137E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6</w:t>
            </w:r>
            <w:r w:rsidR="00327810">
              <w:rPr>
                <w:sz w:val="22"/>
              </w:rPr>
              <w:t>.4.2026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</w:pPr>
            <w:r w:rsidRPr="00D01B4A">
              <w:t>13.</w:t>
            </w:r>
            <w:r w:rsidRPr="00D01B4A">
              <w:rPr>
                <w:lang w:val="sr-Cyrl-BA"/>
              </w:rPr>
              <w:t>3</w:t>
            </w:r>
            <w:r w:rsidRPr="00D01B4A">
              <w:t>0-15.</w:t>
            </w:r>
            <w:r w:rsidRPr="00D01B4A">
              <w:rPr>
                <w:lang w:val="sr-Cyrl-BA"/>
              </w:rPr>
              <w:t>0</w:t>
            </w:r>
            <w:r w:rsidRPr="00D01B4A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Pr="00400699" w:rsidRDefault="00400699" w:rsidP="00975B6B">
            <w:pPr>
              <w:ind w:left="57" w:right="57"/>
              <w:rPr>
                <w:lang w:val="sr-Cyrl-RS"/>
              </w:rPr>
            </w:pPr>
            <w:r>
              <w:rPr>
                <w:lang w:val="sr-Cyrl-BA"/>
              </w:rPr>
              <w:t xml:space="preserve">проф. др </w:t>
            </w:r>
            <w:r>
              <w:rPr>
                <w:lang w:val="sr-Cyrl-RS"/>
              </w:rPr>
              <w:t>Весна Љубојевић</w:t>
            </w:r>
          </w:p>
        </w:tc>
      </w:tr>
      <w:tr w:rsidR="00975B6B" w:rsidRPr="009F0721" w:rsidTr="00A21C3E">
        <w:trPr>
          <w:trHeight w:val="970"/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9</w:t>
            </w:r>
          </w:p>
        </w:tc>
        <w:tc>
          <w:tcPr>
            <w:tcW w:w="3119" w:type="dxa"/>
          </w:tcPr>
          <w:p w:rsidR="00975B6B" w:rsidRPr="003F419E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BA"/>
              </w:rPr>
            </w:pPr>
            <w:r w:rsidRPr="00BD4841">
              <w:rPr>
                <w:sz w:val="22"/>
                <w:lang w:val="pl-PL"/>
              </w:rPr>
              <w:t>Уринарн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систем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развој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pl-PL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уринарног</w:t>
            </w:r>
            <w:r>
              <w:rPr>
                <w:sz w:val="22"/>
                <w:lang w:val="sr-Cyrl-BA"/>
              </w:rPr>
              <w:t xml:space="preserve"> система. </w:t>
            </w:r>
            <w:r w:rsidRPr="00BD4841">
              <w:rPr>
                <w:sz w:val="22"/>
                <w:lang w:val="pl-PL"/>
              </w:rPr>
              <w:t>Кортекс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бубрег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pl-PL"/>
              </w:rPr>
              <w:t>Нефрон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његов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сегменти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pl-PL"/>
              </w:rPr>
              <w:t>Филтрацион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баријер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ЈГ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бубрег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Медул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бубрега</w:t>
            </w:r>
            <w:r w:rsidRPr="00E43109">
              <w:rPr>
                <w:sz w:val="22"/>
                <w:lang w:val="sr-Cyrl-BA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Сабирн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каналићи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Мале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велике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чашице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Пелвис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Уретер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његов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организација</w:t>
            </w:r>
            <w:r w:rsidRPr="00E43109">
              <w:rPr>
                <w:sz w:val="22"/>
                <w:lang w:val="sr-Cyrl-BA"/>
              </w:rPr>
              <w:t xml:space="preserve">. </w:t>
            </w:r>
            <w:r>
              <w:rPr>
                <w:sz w:val="22"/>
                <w:lang w:val="sr-Cyrl-BA"/>
              </w:rPr>
              <w:t>Мокраћна бешика.</w:t>
            </w:r>
          </w:p>
        </w:tc>
        <w:tc>
          <w:tcPr>
            <w:tcW w:w="1407" w:type="dxa"/>
            <w:vAlign w:val="center"/>
          </w:tcPr>
          <w:p w:rsidR="00975B6B" w:rsidRDefault="00565BA9" w:rsidP="00565BA9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Утора</w:t>
            </w:r>
            <w:r w:rsidR="00975B6B">
              <w:rPr>
                <w:lang w:val="sr-Cyrl-BA"/>
              </w:rPr>
              <w:t>к</w:t>
            </w:r>
          </w:p>
        </w:tc>
        <w:tc>
          <w:tcPr>
            <w:tcW w:w="1418" w:type="dxa"/>
            <w:vAlign w:val="center"/>
          </w:tcPr>
          <w:p w:rsidR="00975B6B" w:rsidRPr="003448E4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BA"/>
              </w:rPr>
              <w:t>4</w:t>
            </w:r>
            <w:r w:rsidR="00327810">
              <w:rPr>
                <w:sz w:val="22"/>
              </w:rPr>
              <w:t>.4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565BA9" w:rsidP="00565BA9">
            <w:pPr>
              <w:jc w:val="center"/>
            </w:pPr>
            <w:r>
              <w:t>1</w:t>
            </w:r>
            <w:r>
              <w:rPr>
                <w:lang w:val="sr-Cyrl-RS"/>
              </w:rPr>
              <w:t>8</w:t>
            </w:r>
            <w:r w:rsidR="00975B6B" w:rsidRPr="00D01B4A">
              <w:t>.</w:t>
            </w:r>
            <w:r w:rsidR="00975B6B" w:rsidRPr="00D01B4A">
              <w:rPr>
                <w:lang w:val="sr-Cyrl-BA"/>
              </w:rPr>
              <w:t>3</w:t>
            </w:r>
            <w:r>
              <w:t>0-</w:t>
            </w:r>
            <w:r>
              <w:rPr>
                <w:lang w:val="sr-Cyrl-RS"/>
              </w:rPr>
              <w:t>19</w:t>
            </w:r>
            <w:r w:rsidR="00975B6B" w:rsidRPr="00D01B4A">
              <w:t>.</w:t>
            </w:r>
            <w:r w:rsidR="00975B6B" w:rsidRPr="00D01B4A">
              <w:rPr>
                <w:lang w:val="sr-Cyrl-BA"/>
              </w:rPr>
              <w:t>0</w:t>
            </w:r>
            <w:r w:rsidR="00975B6B" w:rsidRPr="00D01B4A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CS"/>
              </w:rPr>
            </w:pPr>
            <w:r w:rsidRPr="00BD4841">
              <w:rPr>
                <w:sz w:val="22"/>
                <w:lang w:val="pl-PL"/>
              </w:rPr>
              <w:t>Женски репродуктивни систем. Оваријум. Хистолошка организација фоликула оваријума. Жуто т</w:t>
            </w:r>
            <w:r w:rsidRPr="00BD4841"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>ло. Утерус, цервиx утер</w:t>
            </w:r>
            <w:r>
              <w:rPr>
                <w:sz w:val="22"/>
                <w:lang w:val="sr-Cyrl-BA"/>
              </w:rPr>
              <w:t>уса</w:t>
            </w:r>
            <w:r w:rsidRPr="00BD4841">
              <w:rPr>
                <w:sz w:val="22"/>
                <w:lang w:val="pl-PL"/>
              </w:rPr>
              <w:t xml:space="preserve">. </w:t>
            </w:r>
            <w:r>
              <w:rPr>
                <w:sz w:val="22"/>
                <w:lang w:val="sr-Cyrl-BA"/>
              </w:rPr>
              <w:t>Родница</w:t>
            </w:r>
            <w:r w:rsidRPr="00BD4841">
              <w:rPr>
                <w:sz w:val="22"/>
                <w:lang w:val="pl-PL"/>
              </w:rPr>
              <w:t>. Мл</w:t>
            </w:r>
            <w:r w:rsidRPr="00BD4841">
              <w:rPr>
                <w:sz w:val="22"/>
                <w:lang w:val="sr-Cyrl-BA"/>
              </w:rPr>
              <w:t>ије</w:t>
            </w:r>
            <w:r w:rsidRPr="00BD4841">
              <w:rPr>
                <w:sz w:val="22"/>
                <w:lang w:val="pl-PL"/>
              </w:rPr>
              <w:t>чна жл</w:t>
            </w:r>
            <w:r>
              <w:rPr>
                <w:sz w:val="22"/>
                <w:lang w:val="sr-Cyrl-BA"/>
              </w:rPr>
              <w:t>иј</w:t>
            </w:r>
            <w:r w:rsidRPr="00BD4841">
              <w:rPr>
                <w:sz w:val="22"/>
                <w:lang w:val="pl-PL"/>
              </w:rPr>
              <w:t>езда</w:t>
            </w:r>
            <w:r>
              <w:rPr>
                <w:sz w:val="22"/>
                <w:lang w:val="sr-Cyrl-CS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975B6B" w:rsidRDefault="00565BA9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ељак</w:t>
            </w:r>
          </w:p>
        </w:tc>
        <w:tc>
          <w:tcPr>
            <w:tcW w:w="1418" w:type="dxa"/>
            <w:vAlign w:val="center"/>
          </w:tcPr>
          <w:p w:rsidR="00975B6B" w:rsidRPr="004E1A7F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>
              <w:rPr>
                <w:sz w:val="22"/>
                <w:lang w:val="sr-Cyrl-RS"/>
              </w:rPr>
              <w:t>0</w:t>
            </w:r>
            <w:r w:rsidR="00327810">
              <w:rPr>
                <w:sz w:val="22"/>
              </w:rPr>
              <w:t>.4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975B6B" w:rsidRDefault="00975B6B" w:rsidP="00975B6B">
            <w:pPr>
              <w:rPr>
                <w:lang w:val="sr-Cyrl-BA"/>
              </w:rPr>
            </w:pPr>
            <w:r>
              <w:rPr>
                <w:lang w:val="sr-Cyrl-BA"/>
              </w:rPr>
              <w:t xml:space="preserve"> 18.00-19.3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207808" w:rsidRDefault="00975B6B" w:rsidP="00975B6B">
            <w:pPr>
              <w:jc w:val="center"/>
            </w:pPr>
            <w:r w:rsidRPr="00BF283C">
              <w:rPr>
                <w:lang w:val="sr-Latn-BA"/>
              </w:rPr>
              <w:t>X</w:t>
            </w:r>
            <w:r>
              <w:t>I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CS"/>
              </w:rPr>
            </w:pPr>
            <w:r w:rsidRPr="00BD4841">
              <w:rPr>
                <w:sz w:val="22"/>
                <w:lang w:val="pl-PL"/>
              </w:rPr>
              <w:t>Мушки</w:t>
            </w:r>
            <w:r w:rsidRPr="00BD4841">
              <w:rPr>
                <w:sz w:val="22"/>
                <w:lang w:val="sr-Cyrl-BA"/>
              </w:rPr>
              <w:t xml:space="preserve"> репродуктивни систем.</w:t>
            </w:r>
            <w:r w:rsidRPr="00BD4841">
              <w:rPr>
                <w:sz w:val="22"/>
                <w:lang w:val="pl-PL"/>
              </w:rPr>
              <w:t xml:space="preserve"> Тестис: с</w:t>
            </w:r>
            <w:r>
              <w:rPr>
                <w:sz w:val="22"/>
                <w:lang w:val="sr-Cyrl-BA"/>
              </w:rPr>
              <w:t>ј</w:t>
            </w:r>
            <w:r w:rsidRPr="00BD4841">
              <w:rPr>
                <w:sz w:val="22"/>
                <w:lang w:val="pl-PL"/>
              </w:rPr>
              <w:t xml:space="preserve">емени каналићи, интерстицијум. Интратестисни и екстратестисни изводни канали. </w:t>
            </w:r>
            <w:r w:rsidRPr="008F5AE4">
              <w:rPr>
                <w:i/>
                <w:sz w:val="22"/>
                <w:lang w:val="sr-Cyrl-BA"/>
              </w:rPr>
              <w:t>Е</w:t>
            </w:r>
            <w:r w:rsidRPr="00E43109">
              <w:rPr>
                <w:i/>
                <w:sz w:val="22"/>
                <w:lang w:val="pl-PL"/>
              </w:rPr>
              <w:t>pididymis</w:t>
            </w:r>
            <w:r w:rsidRPr="00BD4841">
              <w:rPr>
                <w:sz w:val="22"/>
                <w:lang w:val="pl-PL"/>
              </w:rPr>
              <w:t xml:space="preserve">. </w:t>
            </w:r>
            <w:r w:rsidRPr="007A5D49">
              <w:rPr>
                <w:i/>
                <w:sz w:val="22"/>
                <w:lang w:val="pl-PL"/>
              </w:rPr>
              <w:t>Ductus deferens</w:t>
            </w:r>
            <w:r w:rsidRPr="00BD4841">
              <w:rPr>
                <w:sz w:val="22"/>
                <w:lang w:val="pl-PL"/>
              </w:rPr>
              <w:t xml:space="preserve">. </w:t>
            </w:r>
            <w:r w:rsidRPr="007A5D49">
              <w:rPr>
                <w:i/>
                <w:sz w:val="22"/>
                <w:lang w:val="pl-PL"/>
              </w:rPr>
              <w:t>Vesica seminalis</w:t>
            </w:r>
            <w:r w:rsidRPr="00BD4841">
              <w:rPr>
                <w:sz w:val="22"/>
                <w:lang w:val="pl-PL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r w:rsidRPr="008F5AE4">
              <w:rPr>
                <w:i/>
                <w:sz w:val="22"/>
                <w:lang w:val="pl-PL"/>
              </w:rPr>
              <w:t>Prostata</w:t>
            </w:r>
            <w:r>
              <w:rPr>
                <w:sz w:val="22"/>
                <w:lang w:val="pl-PL"/>
              </w:rPr>
              <w:t xml:space="preserve">. </w:t>
            </w:r>
            <w:r w:rsidRPr="008F5AE4">
              <w:rPr>
                <w:i/>
                <w:sz w:val="22"/>
                <w:lang w:val="pl-PL"/>
              </w:rPr>
              <w:t>Penis</w:t>
            </w:r>
            <w:r>
              <w:rPr>
                <w:sz w:val="22"/>
                <w:lang w:val="pl-PL"/>
              </w:rPr>
              <w:t>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975B6B" w:rsidP="00A10AFD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565BA9">
              <w:rPr>
                <w:sz w:val="22"/>
                <w:lang w:val="sr-Cyrl-BA"/>
              </w:rPr>
              <w:t>7</w:t>
            </w:r>
            <w:r w:rsidR="00327810">
              <w:rPr>
                <w:sz w:val="22"/>
              </w:rPr>
              <w:t>.4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105DE6" w:rsidRPr="009F0721" w:rsidTr="00FE0181">
        <w:trPr>
          <w:jc w:val="center"/>
        </w:trPr>
        <w:tc>
          <w:tcPr>
            <w:tcW w:w="1120" w:type="dxa"/>
            <w:vAlign w:val="center"/>
          </w:tcPr>
          <w:p w:rsidR="00105DE6" w:rsidRPr="00BF283C" w:rsidRDefault="00105DE6" w:rsidP="00105D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  <w:r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105DE6" w:rsidRDefault="00105DE6" w:rsidP="00105D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119" w:type="dxa"/>
            <w:vAlign w:val="center"/>
          </w:tcPr>
          <w:p w:rsidR="00105DE6" w:rsidRPr="009E4C20" w:rsidRDefault="00105DE6" w:rsidP="00E878FE">
            <w:pPr>
              <w:ind w:left="57"/>
            </w:pPr>
            <w:r w:rsidRPr="00D54480">
              <w:rPr>
                <w:sz w:val="22"/>
                <w:lang w:val="pl-PL"/>
              </w:rPr>
              <w:t>Нервни систем</w:t>
            </w:r>
            <w:r>
              <w:rPr>
                <w:sz w:val="22"/>
                <w:lang w:val="sr-Cyrl-BA"/>
              </w:rPr>
              <w:t xml:space="preserve"> и његов развој</w:t>
            </w:r>
            <w:r w:rsidRPr="00D54480">
              <w:rPr>
                <w:sz w:val="22"/>
                <w:lang w:val="pl-PL"/>
              </w:rPr>
              <w:t xml:space="preserve">. </w:t>
            </w:r>
            <w:r>
              <w:rPr>
                <w:sz w:val="22"/>
                <w:lang w:val="sr-Cyrl-BA"/>
              </w:rPr>
              <w:t>Структура</w:t>
            </w:r>
            <w:r w:rsidRPr="00D54480">
              <w:rPr>
                <w:sz w:val="22"/>
                <w:lang w:val="pl-PL"/>
              </w:rPr>
              <w:t xml:space="preserve"> великог мозга, малог мозга, кичмене мождине. </w:t>
            </w:r>
            <w:r>
              <w:rPr>
                <w:sz w:val="22"/>
                <w:lang w:val="pl-PL"/>
              </w:rPr>
              <w:t xml:space="preserve">ПНС </w:t>
            </w:r>
            <w:r>
              <w:rPr>
                <w:sz w:val="22"/>
                <w:lang w:val="pl-PL"/>
              </w:rPr>
              <w:lastRenderedPageBreak/>
              <w:t>и развој</w:t>
            </w:r>
            <w:r w:rsidRPr="007A5D49">
              <w:rPr>
                <w:sz w:val="22"/>
                <w:lang w:val="pl-PL"/>
              </w:rPr>
              <w:t>. Ти</w:t>
            </w:r>
            <w:r>
              <w:rPr>
                <w:sz w:val="22"/>
                <w:lang w:val="pl-PL"/>
              </w:rPr>
              <w:t xml:space="preserve">пови ганглиона: сензорни и </w:t>
            </w:r>
            <w:r w:rsidRPr="007A5D49">
              <w:rPr>
                <w:sz w:val="22"/>
                <w:lang w:val="pl-PL"/>
              </w:rPr>
              <w:t>вегетативни. Елементи вегетативног нервног система.</w:t>
            </w:r>
            <w:r>
              <w:rPr>
                <w:sz w:val="22"/>
                <w:lang w:val="sr-Cyrl-CS"/>
              </w:rPr>
              <w:t xml:space="preserve"> Развој</w:t>
            </w:r>
            <w:r w:rsidR="009E4C20">
              <w:rPr>
                <w:sz w:val="22"/>
              </w:rPr>
              <w:t>. O</w:t>
            </w:r>
            <w:r w:rsidR="009E4C20">
              <w:rPr>
                <w:sz w:val="22"/>
                <w:lang w:val="sr-Cyrl-BA"/>
              </w:rPr>
              <w:t>к</w:t>
            </w:r>
            <w:r w:rsidR="009E4C20">
              <w:rPr>
                <w:sz w:val="22"/>
              </w:rPr>
              <w:t>o. Развој</w:t>
            </w:r>
          </w:p>
        </w:tc>
        <w:tc>
          <w:tcPr>
            <w:tcW w:w="1407" w:type="dxa"/>
            <w:vAlign w:val="center"/>
          </w:tcPr>
          <w:p w:rsidR="00105DE6" w:rsidRPr="006B1B1D" w:rsidRDefault="00EA2857" w:rsidP="00D405E1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Уторак</w:t>
            </w:r>
          </w:p>
        </w:tc>
        <w:tc>
          <w:tcPr>
            <w:tcW w:w="1418" w:type="dxa"/>
            <w:vAlign w:val="center"/>
          </w:tcPr>
          <w:p w:rsidR="00105DE6" w:rsidRDefault="00565BA9" w:rsidP="0098745F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4</w:t>
            </w:r>
            <w:r w:rsidR="00327810">
              <w:rPr>
                <w:sz w:val="22"/>
              </w:rPr>
              <w:t>.5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105DE6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8</w:t>
            </w:r>
            <w:r w:rsidR="00B13DF2">
              <w:t>.</w:t>
            </w:r>
            <w:r>
              <w:rPr>
                <w:lang w:val="sr-Cyrl-BA"/>
              </w:rPr>
              <w:t>3</w:t>
            </w:r>
            <w:r w:rsidR="00B13DF2">
              <w:t>0-</w:t>
            </w:r>
            <w:r>
              <w:rPr>
                <w:lang w:val="sr-Cyrl-BA"/>
              </w:rPr>
              <w:t>1</w:t>
            </w:r>
            <w:r>
              <w:t>9.0</w:t>
            </w:r>
            <w:r w:rsidR="00B13DF2">
              <w:t>0</w:t>
            </w:r>
          </w:p>
        </w:tc>
        <w:tc>
          <w:tcPr>
            <w:tcW w:w="1588" w:type="dxa"/>
            <w:vAlign w:val="center"/>
          </w:tcPr>
          <w:p w:rsidR="00105DE6" w:rsidRDefault="0098745F" w:rsidP="00105DE6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105DE6" w:rsidRDefault="00105DE6" w:rsidP="00105D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105DE6" w:rsidRDefault="00105DE6" w:rsidP="00105DE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FE0181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1</w:t>
            </w:r>
            <w:r>
              <w:rPr>
                <w:lang w:val="sr-Cyrl-CS"/>
              </w:rPr>
              <w:t>3</w:t>
            </w:r>
          </w:p>
        </w:tc>
        <w:tc>
          <w:tcPr>
            <w:tcW w:w="3119" w:type="dxa"/>
            <w:vAlign w:val="center"/>
          </w:tcPr>
          <w:p w:rsidR="00975B6B" w:rsidRPr="009013EB" w:rsidRDefault="00975B6B" w:rsidP="00975B6B">
            <w:pPr>
              <w:ind w:left="57"/>
              <w:rPr>
                <w:lang w:val="sr-Cyrl-CS"/>
              </w:rPr>
            </w:pPr>
            <w:r>
              <w:rPr>
                <w:sz w:val="22"/>
                <w:lang w:val="sr-Cyrl-BA"/>
              </w:rPr>
              <w:t xml:space="preserve">Ухо. </w:t>
            </w:r>
            <w:r w:rsidRPr="00D54480">
              <w:rPr>
                <w:sz w:val="22"/>
                <w:lang w:val="pl-PL"/>
              </w:rPr>
              <w:t>Хисто</w:t>
            </w:r>
            <w:r>
              <w:rPr>
                <w:sz w:val="22"/>
                <w:lang w:val="pl-PL"/>
              </w:rPr>
              <w:t>лошка организација чула слуха. K</w:t>
            </w:r>
            <w:r w:rsidRPr="00D54480">
              <w:rPr>
                <w:sz w:val="22"/>
                <w:lang w:val="pl-PL"/>
              </w:rPr>
              <w:t>ортијев орган и структура његових ћелија. Чуло мириса и укуса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975B6B" w:rsidP="00A10AFD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BA"/>
              </w:rPr>
              <w:t>1</w:t>
            </w:r>
            <w:r w:rsidR="00327810">
              <w:rPr>
                <w:sz w:val="22"/>
              </w:rPr>
              <w:t>.5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Pr="009E4C20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Иван Николић</w:t>
            </w:r>
          </w:p>
        </w:tc>
      </w:tr>
      <w:tr w:rsidR="00975B6B" w:rsidRPr="009F0721" w:rsidTr="00FE0181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I</w:t>
            </w: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1</w:t>
            </w:r>
            <w:r>
              <w:rPr>
                <w:lang w:val="sr-Cyrl-CS"/>
              </w:rPr>
              <w:t>4</w:t>
            </w:r>
          </w:p>
        </w:tc>
        <w:tc>
          <w:tcPr>
            <w:tcW w:w="3119" w:type="dxa"/>
            <w:vAlign w:val="center"/>
          </w:tcPr>
          <w:p w:rsidR="00975B6B" w:rsidRDefault="00975B6B" w:rsidP="00975B6B">
            <w:pPr>
              <w:ind w:left="57"/>
              <w:rPr>
                <w:lang w:val="sr-Cyrl-BA"/>
              </w:rPr>
            </w:pPr>
            <w:r w:rsidRPr="00D54480">
              <w:rPr>
                <w:sz w:val="22"/>
                <w:lang w:val="pl-PL"/>
              </w:rPr>
              <w:t>Кожа и развој. Епидермис. Дермис. Васкуларизација коже. Хиподермис.</w:t>
            </w:r>
            <w:r>
              <w:rPr>
                <w:sz w:val="22"/>
                <w:lang w:val="sr-Cyrl-BA"/>
              </w:rPr>
              <w:t xml:space="preserve"> Аднекси коже.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18</w:t>
            </w:r>
            <w:r w:rsidR="00327810">
              <w:rPr>
                <w:sz w:val="22"/>
              </w:rPr>
              <w:t>.5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AB4CD5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FE0181">
        <w:trPr>
          <w:jc w:val="center"/>
        </w:trPr>
        <w:tc>
          <w:tcPr>
            <w:tcW w:w="1120" w:type="dxa"/>
            <w:vAlign w:val="center"/>
          </w:tcPr>
          <w:p w:rsidR="00975B6B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</w:p>
        </w:tc>
        <w:tc>
          <w:tcPr>
            <w:tcW w:w="3119" w:type="dxa"/>
            <w:vAlign w:val="center"/>
          </w:tcPr>
          <w:p w:rsidR="00975B6B" w:rsidRPr="00E302D4" w:rsidRDefault="00975B6B" w:rsidP="00975B6B">
            <w:pPr>
              <w:ind w:left="57"/>
              <w:rPr>
                <w:sz w:val="22"/>
                <w:lang w:val="sr-Cyrl-CS"/>
              </w:rPr>
            </w:pPr>
            <w:r>
              <w:rPr>
                <w:sz w:val="22"/>
                <w:lang w:val="sr-Cyrl-CS"/>
              </w:rPr>
              <w:t>Колоквијум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975B6B" w:rsidP="00A10AFD">
            <w:pPr>
              <w:jc w:val="center"/>
              <w:rPr>
                <w:sz w:val="22"/>
              </w:rPr>
            </w:pPr>
            <w:r>
              <w:rPr>
                <w:sz w:val="22"/>
                <w:lang w:val="sr-Latn-BA"/>
              </w:rPr>
              <w:t>2</w:t>
            </w:r>
            <w:r w:rsidR="00565BA9">
              <w:rPr>
                <w:sz w:val="22"/>
                <w:lang w:val="sr-Cyrl-BA"/>
              </w:rPr>
              <w:t>5</w:t>
            </w:r>
            <w:r w:rsidR="00327810">
              <w:rPr>
                <w:sz w:val="22"/>
              </w:rPr>
              <w:t>.5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AB4CD5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</w:p>
        </w:tc>
      </w:tr>
    </w:tbl>
    <w:p w:rsidR="00737CF9" w:rsidRDefault="00776321" w:rsidP="004458F8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 xml:space="preserve">Предавање петнаесто, Ч </w:t>
      </w:r>
      <w:r w:rsidR="004458F8">
        <w:rPr>
          <w:sz w:val="20"/>
          <w:szCs w:val="20"/>
          <w:lang w:val="sr-Cyrl-BA"/>
        </w:rPr>
        <w:t>–</w:t>
      </w:r>
      <w:r>
        <w:rPr>
          <w:sz w:val="20"/>
          <w:szCs w:val="20"/>
          <w:lang w:val="sr-Cyrl-BA"/>
        </w:rPr>
        <w:t xml:space="preserve"> Часова</w:t>
      </w:r>
    </w:p>
    <w:p w:rsidR="004458F8" w:rsidRPr="004458F8" w:rsidRDefault="004458F8" w:rsidP="004458F8">
      <w:pPr>
        <w:spacing w:before="80"/>
        <w:rPr>
          <w:sz w:val="20"/>
          <w:szCs w:val="20"/>
          <w:lang w:val="sr-Cyrl-BA"/>
        </w:rPr>
      </w:pPr>
    </w:p>
    <w:p w:rsidR="00522F27" w:rsidRPr="00F47ACA" w:rsidRDefault="005373B7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В</w:t>
      </w:r>
      <w:r w:rsidR="0039351A">
        <w:rPr>
          <w:b/>
          <w:sz w:val="28"/>
          <w:szCs w:val="28"/>
          <w:lang w:val="sr-Cyrl-BA"/>
        </w:rPr>
        <w:t>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566"/>
        <w:gridCol w:w="1523"/>
        <w:gridCol w:w="9913"/>
      </w:tblGrid>
      <w:tr w:rsidR="00D353C0" w:rsidRPr="009F0721" w:rsidTr="0019089B">
        <w:trPr>
          <w:jc w:val="center"/>
        </w:trPr>
        <w:tc>
          <w:tcPr>
            <w:tcW w:w="1570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2A255C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566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а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="00EA1E97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е</w:t>
            </w:r>
          </w:p>
        </w:tc>
        <w:tc>
          <w:tcPr>
            <w:tcW w:w="9913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D353C0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</w:tr>
      <w:tr w:rsidR="001800A1" w:rsidRPr="009F0721" w:rsidTr="00646A88">
        <w:trPr>
          <w:jc w:val="center"/>
        </w:trPr>
        <w:tc>
          <w:tcPr>
            <w:tcW w:w="1570" w:type="dxa"/>
            <w:vAlign w:val="center"/>
          </w:tcPr>
          <w:p w:rsidR="001800A1" w:rsidRPr="001800A1" w:rsidRDefault="001800A1" w:rsidP="002A255C">
            <w:pPr>
              <w:jc w:val="center"/>
            </w:pPr>
            <w:r>
              <w:t>I</w:t>
            </w:r>
          </w:p>
        </w:tc>
        <w:tc>
          <w:tcPr>
            <w:tcW w:w="1566" w:type="dxa"/>
            <w:vAlign w:val="center"/>
          </w:tcPr>
          <w:p w:rsidR="001800A1" w:rsidRPr="001800A1" w:rsidRDefault="001800A1" w:rsidP="00EA1E97">
            <w:pPr>
              <w:jc w:val="center"/>
            </w:pPr>
            <w:r>
              <w:rPr>
                <w:sz w:val="22"/>
              </w:rPr>
              <w:t>В1</w:t>
            </w:r>
          </w:p>
        </w:tc>
        <w:tc>
          <w:tcPr>
            <w:tcW w:w="1523" w:type="dxa"/>
            <w:vAlign w:val="center"/>
          </w:tcPr>
          <w:p w:rsidR="001800A1" w:rsidRDefault="001800A1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800A1" w:rsidRPr="003F7C70" w:rsidRDefault="003F7C70" w:rsidP="00F01403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</w:rPr>
            </w:pPr>
            <w:r w:rsidRPr="00D437E7">
              <w:rPr>
                <w:sz w:val="22"/>
                <w:lang w:val="sr-Cyrl-BA"/>
              </w:rPr>
              <w:t>Имуни систем.</w:t>
            </w:r>
            <w:r w:rsidR="00EC308B" w:rsidRPr="00D437E7">
              <w:rPr>
                <w:sz w:val="22"/>
                <w:lang w:val="sr-Cyrl-BA"/>
              </w:rPr>
              <w:t xml:space="preserve"> Тимус. Лимфни чвор. </w:t>
            </w:r>
            <w:r w:rsidR="00EC308B">
              <w:rPr>
                <w:sz w:val="22"/>
              </w:rPr>
              <w:t>Непчана тонзила. Слезина</w:t>
            </w:r>
          </w:p>
        </w:tc>
      </w:tr>
      <w:tr w:rsidR="003F419E" w:rsidRPr="009F0721" w:rsidTr="00646A88">
        <w:trPr>
          <w:jc w:val="center"/>
        </w:trPr>
        <w:tc>
          <w:tcPr>
            <w:tcW w:w="1570" w:type="dxa"/>
            <w:vAlign w:val="center"/>
          </w:tcPr>
          <w:p w:rsidR="003F419E" w:rsidRPr="00BF283C" w:rsidRDefault="003F419E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 w:rsidR="001800A1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3F419E" w:rsidRPr="001800A1" w:rsidRDefault="003F419E" w:rsidP="00EA1E97">
            <w:pPr>
              <w:jc w:val="center"/>
            </w:pPr>
            <w:r>
              <w:rPr>
                <w:lang w:val="sr-Cyrl-BA"/>
              </w:rPr>
              <w:t>В</w:t>
            </w:r>
            <w:r w:rsidR="001800A1">
              <w:t>2</w:t>
            </w:r>
          </w:p>
        </w:tc>
        <w:tc>
          <w:tcPr>
            <w:tcW w:w="1523" w:type="dxa"/>
            <w:vAlign w:val="center"/>
          </w:tcPr>
          <w:p w:rsidR="003F419E" w:rsidRDefault="003F419E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3F419E" w:rsidRPr="003F419E" w:rsidRDefault="00F01403" w:rsidP="00F01403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Ендокрини систем. Хипофиза. Епифиза. Штитна жлијезда. Паратироидна жлијезда. Надбубрежна жлијезда.</w:t>
            </w:r>
          </w:p>
        </w:tc>
      </w:tr>
      <w:tr w:rsidR="003F419E" w:rsidRPr="00D61026" w:rsidTr="0019089B">
        <w:trPr>
          <w:jc w:val="center"/>
        </w:trPr>
        <w:tc>
          <w:tcPr>
            <w:tcW w:w="1570" w:type="dxa"/>
            <w:vAlign w:val="center"/>
          </w:tcPr>
          <w:p w:rsidR="003F419E" w:rsidRPr="00BF283C" w:rsidRDefault="003F419E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 w:rsidR="001800A1">
              <w:rPr>
                <w:lang w:val="sr-Latn-BA"/>
              </w:rPr>
              <w:t>I</w:t>
            </w:r>
            <w:r w:rsidRPr="00BF283C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3F419E" w:rsidRPr="001800A1" w:rsidRDefault="003F419E" w:rsidP="00EA1E97">
            <w:pPr>
              <w:jc w:val="center"/>
            </w:pPr>
            <w:r>
              <w:rPr>
                <w:lang w:val="sr-Cyrl-BA"/>
              </w:rPr>
              <w:t>В</w:t>
            </w:r>
            <w:r w:rsidR="001800A1">
              <w:t>3</w:t>
            </w:r>
          </w:p>
        </w:tc>
        <w:tc>
          <w:tcPr>
            <w:tcW w:w="1523" w:type="dxa"/>
            <w:vAlign w:val="center"/>
          </w:tcPr>
          <w:p w:rsidR="003F419E" w:rsidRDefault="003F419E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3F419E" w:rsidRPr="003F419E" w:rsidRDefault="00F01403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 xml:space="preserve">Респираторни систем. </w:t>
            </w:r>
            <w:r w:rsidRPr="003F419E">
              <w:rPr>
                <w:i/>
                <w:sz w:val="22"/>
              </w:rPr>
              <w:t>Epiglotis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3F419E">
              <w:rPr>
                <w:sz w:val="22"/>
                <w:lang w:val="sr-Cyrl-BA"/>
              </w:rPr>
              <w:t>Душник. Плућа</w:t>
            </w:r>
          </w:p>
        </w:tc>
      </w:tr>
      <w:tr w:rsidR="00F01403" w:rsidRPr="009F0721" w:rsidTr="0019089B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 w:rsidR="001800A1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F01403" w:rsidRPr="001800A1" w:rsidRDefault="00F01403" w:rsidP="00EA1E97">
            <w:pPr>
              <w:jc w:val="center"/>
            </w:pPr>
            <w:r>
              <w:rPr>
                <w:lang w:val="sr-Cyrl-BA"/>
              </w:rPr>
              <w:t>В</w:t>
            </w:r>
            <w:r w:rsidR="001800A1">
              <w:t>4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F01403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Усна шупљина. Усна. </w:t>
            </w:r>
            <w:r>
              <w:rPr>
                <w:sz w:val="22"/>
              </w:rPr>
              <w:t>M</w:t>
            </w:r>
            <w:r w:rsidRPr="003F419E">
              <w:rPr>
                <w:sz w:val="22"/>
                <w:lang w:val="sr-Cyrl-BA"/>
              </w:rPr>
              <w:t xml:space="preserve">еко непце. Језик. </w:t>
            </w:r>
            <w:r w:rsidRPr="005D4A85">
              <w:rPr>
                <w:i/>
                <w:sz w:val="22"/>
              </w:rPr>
              <w:t>Papilla valata</w:t>
            </w:r>
            <w:r w:rsidRPr="003F419E">
              <w:rPr>
                <w:sz w:val="22"/>
              </w:rPr>
              <w:t>.</w:t>
            </w:r>
            <w:r w:rsidR="006565E7" w:rsidRPr="00D348EC">
              <w:rPr>
                <w:i/>
                <w:sz w:val="22"/>
                <w:lang w:val="sr-Latn-CS"/>
              </w:rPr>
              <w:t xml:space="preserve"> gll. parotis, gll. sublingualis</w:t>
            </w:r>
          </w:p>
        </w:tc>
      </w:tr>
      <w:tr w:rsidR="00F01403" w:rsidRPr="00E43109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5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F01403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Зуб. Дентин, цемент, зубна пулпа, периодонцијум.</w:t>
            </w:r>
            <w:r w:rsidR="002B448F" w:rsidRPr="003F419E">
              <w:rPr>
                <w:sz w:val="22"/>
                <w:lang w:val="sr-Cyrl-BA"/>
              </w:rPr>
              <w:t xml:space="preserve"> Развој зуба. Рани развој зуба. Кани развој зуба.</w:t>
            </w:r>
          </w:p>
        </w:tc>
      </w:tr>
      <w:tr w:rsidR="00F01403" w:rsidRPr="009F0721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6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Дигестивни систем. Једњак. Желудац</w:t>
            </w:r>
          </w:p>
        </w:tc>
      </w:tr>
      <w:tr w:rsidR="00F01403" w:rsidRPr="009F0721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7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Дигестивни систем. Танко цријево. Дебело цријево. Црвуљак.</w:t>
            </w:r>
          </w:p>
        </w:tc>
      </w:tr>
      <w:tr w:rsidR="00F01403" w:rsidRPr="009F0721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6565E7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I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8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it-IT"/>
              </w:rPr>
              <w:t>Ж</w:t>
            </w:r>
            <w:r>
              <w:rPr>
                <w:sz w:val="22"/>
                <w:lang w:val="sr-Cyrl-BA"/>
              </w:rPr>
              <w:t>лијезде</w:t>
            </w:r>
            <w:r w:rsidRPr="003F419E">
              <w:rPr>
                <w:sz w:val="22"/>
                <w:lang w:val="it-IT"/>
              </w:rPr>
              <w:t xml:space="preserve"> придодате дигестивном систему. Јетра. Панкреас.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6565E7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  <w:r w:rsidR="00F01403" w:rsidRPr="00BF283C">
              <w:rPr>
                <w:lang w:val="sr-Latn-BA"/>
              </w:rPr>
              <w:t>X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9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632C7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 xml:space="preserve">Уринарни систем. Бубрег. </w:t>
            </w:r>
            <w:r w:rsidR="00D61026">
              <w:rPr>
                <w:sz w:val="22"/>
                <w:lang w:val="sr-Cyrl-BA"/>
              </w:rPr>
              <w:t>Уретер. Мокраћна бешика.</w:t>
            </w:r>
            <w:bookmarkStart w:id="0" w:name="_GoBack"/>
            <w:bookmarkEnd w:id="0"/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0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 xml:space="preserve">Женски репродуктивни. Јајник. </w:t>
            </w:r>
            <w:r w:rsidR="00D61026">
              <w:rPr>
                <w:sz w:val="22"/>
                <w:lang w:val="sr-Cyrl-BA"/>
              </w:rPr>
              <w:t>Јајовод. Материца.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  <w:r w:rsidR="001800A1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1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61026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pl-PL"/>
              </w:rPr>
              <w:t>Мушкирепродуктивнисистем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  <w:lang w:val="it-IT"/>
              </w:rPr>
              <w:t>Теstis</w:t>
            </w:r>
            <w:r w:rsidR="00D61026">
              <w:rPr>
                <w:sz w:val="22"/>
                <w:lang w:val="it-IT"/>
              </w:rPr>
              <w:t>.</w:t>
            </w:r>
            <w:r w:rsidRPr="003F419E">
              <w:rPr>
                <w:sz w:val="22"/>
                <w:lang w:val="it-IT"/>
              </w:rPr>
              <w:t xml:space="preserve"> </w:t>
            </w:r>
            <w:r w:rsidRPr="003F419E">
              <w:rPr>
                <w:i/>
                <w:sz w:val="22"/>
                <w:lang w:val="it-IT"/>
              </w:rPr>
              <w:t>Prostata</w:t>
            </w:r>
            <w:r w:rsidR="00D61026">
              <w:rPr>
                <w:sz w:val="22"/>
                <w:lang w:val="it-IT"/>
              </w:rPr>
              <w:t>.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  <w:r w:rsidR="001800A1">
              <w:rPr>
                <w:lang w:val="sr-Latn-BA"/>
              </w:rPr>
              <w:t>I</w:t>
            </w:r>
            <w:r w:rsidRPr="00BF283C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2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6565E7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 xml:space="preserve">ЦНСи ПНС. Велики мозак. Мали мозак. Кичмена мождина. 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  <w:r w:rsidR="006565E7">
              <w:rPr>
                <w:lang w:val="sr-Latn-BA"/>
              </w:rPr>
              <w:t>I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3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Око и ухо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1800A1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</w:t>
            </w:r>
            <w:r w:rsidR="006565E7">
              <w:rPr>
                <w:lang w:val="sr-Latn-CS"/>
              </w:rPr>
              <w:t>I</w:t>
            </w:r>
            <w:r w:rsidR="00F01403" w:rsidRPr="00BF283C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4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Кожа. Млијечна жлијезда.</w:t>
            </w:r>
          </w:p>
        </w:tc>
      </w:tr>
      <w:tr w:rsidR="006565E7" w:rsidRPr="009F0721" w:rsidTr="00062537">
        <w:trPr>
          <w:jc w:val="center"/>
        </w:trPr>
        <w:tc>
          <w:tcPr>
            <w:tcW w:w="1570" w:type="dxa"/>
            <w:vAlign w:val="center"/>
          </w:tcPr>
          <w:p w:rsidR="006565E7" w:rsidRDefault="006565E7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V</w:t>
            </w:r>
          </w:p>
        </w:tc>
        <w:tc>
          <w:tcPr>
            <w:tcW w:w="1566" w:type="dxa"/>
            <w:vAlign w:val="center"/>
          </w:tcPr>
          <w:p w:rsidR="006565E7" w:rsidRPr="006565E7" w:rsidRDefault="006565E7" w:rsidP="00EA1E97">
            <w:pPr>
              <w:jc w:val="center"/>
              <w:rPr>
                <w:lang w:val="sr-Cyrl-CS"/>
              </w:rPr>
            </w:pPr>
            <w:r>
              <w:rPr>
                <w:lang w:val="sr-Cyrl-CS"/>
              </w:rPr>
              <w:t>В15</w:t>
            </w:r>
          </w:p>
        </w:tc>
        <w:tc>
          <w:tcPr>
            <w:tcW w:w="1523" w:type="dxa"/>
            <w:vAlign w:val="center"/>
          </w:tcPr>
          <w:p w:rsidR="006565E7" w:rsidRDefault="006565E7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6565E7" w:rsidRPr="003F419E" w:rsidRDefault="006565E7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Колоквијум</w:t>
            </w:r>
          </w:p>
        </w:tc>
      </w:tr>
    </w:tbl>
    <w:p w:rsidR="00522F27" w:rsidRDefault="00AE47FD" w:rsidP="009134AB">
      <w:pPr>
        <w:spacing w:before="80"/>
        <w:rPr>
          <w:sz w:val="20"/>
          <w:szCs w:val="20"/>
          <w:lang w:val="sr-Cyrl-BA"/>
        </w:rPr>
      </w:pPr>
      <w:r w:rsidRPr="00B53AE0">
        <w:rPr>
          <w:sz w:val="20"/>
          <w:szCs w:val="20"/>
          <w:lang w:val="sr-Cyrl-BA"/>
        </w:rPr>
        <w:lastRenderedPageBreak/>
        <w:t>В1, В2, ...., В15</w:t>
      </w:r>
      <w:r w:rsidR="00522F27" w:rsidRPr="00B53AE0">
        <w:rPr>
          <w:sz w:val="20"/>
          <w:szCs w:val="20"/>
          <w:lang w:val="sr-Cyrl-BA"/>
        </w:rPr>
        <w:t xml:space="preserve"> – </w:t>
      </w:r>
      <w:r w:rsidR="00B53AE0" w:rsidRPr="00B53AE0">
        <w:rPr>
          <w:sz w:val="20"/>
          <w:szCs w:val="20"/>
          <w:lang w:val="sr-Cyrl-BA"/>
        </w:rPr>
        <w:t>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прв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друг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..., Вјежб</w:t>
      </w:r>
      <w:r w:rsidR="00B53AE0">
        <w:rPr>
          <w:sz w:val="20"/>
          <w:szCs w:val="20"/>
          <w:lang w:val="sr-Cyrl-BA"/>
        </w:rPr>
        <w:t>а петнаеста</w:t>
      </w:r>
      <w:r w:rsidR="008717F9">
        <w:rPr>
          <w:sz w:val="20"/>
          <w:szCs w:val="20"/>
          <w:lang w:val="sr-Cyrl-BA"/>
        </w:rPr>
        <w:t>, ТВ – Теоријска вјежба,ПВ – Практична вјежба</w:t>
      </w:r>
    </w:p>
    <w:p w:rsidR="00737CF9" w:rsidRDefault="00737CF9" w:rsidP="00522F27">
      <w:pPr>
        <w:rPr>
          <w:lang w:val="sr-Cyrl-BA"/>
        </w:rPr>
      </w:pPr>
    </w:p>
    <w:p w:rsidR="0039351A" w:rsidRPr="00F47ACA" w:rsidRDefault="001D797C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РАСПОРЕД ВЈЕЖБИ</w:t>
      </w:r>
    </w:p>
    <w:tbl>
      <w:tblPr>
        <w:tblStyle w:val="TableGrid"/>
        <w:tblW w:w="144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2"/>
        <w:gridCol w:w="2557"/>
        <w:gridCol w:w="2555"/>
        <w:gridCol w:w="2857"/>
        <w:gridCol w:w="824"/>
        <w:gridCol w:w="4174"/>
      </w:tblGrid>
      <w:tr w:rsidR="000C283C" w:rsidRPr="009F0721" w:rsidTr="00117914">
        <w:trPr>
          <w:trHeight w:val="225"/>
          <w:jc w:val="center"/>
        </w:trPr>
        <w:tc>
          <w:tcPr>
            <w:tcW w:w="1512" w:type="dxa"/>
            <w:shd w:val="clear" w:color="auto" w:fill="D9D9D9" w:themeFill="background1" w:themeFillShade="D9"/>
            <w:vAlign w:val="center"/>
          </w:tcPr>
          <w:p w:rsidR="000C283C" w:rsidRPr="009F0721" w:rsidRDefault="000C283C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рупа</w:t>
            </w:r>
          </w:p>
        </w:tc>
        <w:tc>
          <w:tcPr>
            <w:tcW w:w="2557" w:type="dxa"/>
            <w:shd w:val="clear" w:color="auto" w:fill="D9D9D9" w:themeFill="background1" w:themeFillShade="D9"/>
            <w:vAlign w:val="center"/>
          </w:tcPr>
          <w:p w:rsidR="000C283C" w:rsidRPr="009F0721" w:rsidRDefault="000C283C" w:rsidP="00E43109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2555" w:type="dxa"/>
            <w:shd w:val="clear" w:color="auto" w:fill="D9D9D9" w:themeFill="background1" w:themeFillShade="D9"/>
            <w:vAlign w:val="center"/>
          </w:tcPr>
          <w:p w:rsidR="000C283C" w:rsidRDefault="000C283C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2857" w:type="dxa"/>
            <w:shd w:val="clear" w:color="auto" w:fill="D9D9D9" w:themeFill="background1" w:themeFillShade="D9"/>
            <w:vAlign w:val="center"/>
          </w:tcPr>
          <w:p w:rsidR="000C283C" w:rsidRDefault="00176337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824" w:type="dxa"/>
            <w:shd w:val="clear" w:color="auto" w:fill="D9D9D9" w:themeFill="background1" w:themeFillShade="D9"/>
            <w:vAlign w:val="center"/>
          </w:tcPr>
          <w:p w:rsidR="000C283C" w:rsidRDefault="000C283C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4174" w:type="dxa"/>
            <w:shd w:val="clear" w:color="auto" w:fill="D9D9D9" w:themeFill="background1" w:themeFillShade="D9"/>
            <w:vAlign w:val="center"/>
          </w:tcPr>
          <w:p w:rsidR="000C283C" w:rsidRDefault="000C283C" w:rsidP="00E43109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0C283C" w:rsidRPr="00D61026" w:rsidTr="00117914">
        <w:trPr>
          <w:trHeight w:val="703"/>
          <w:jc w:val="center"/>
        </w:trPr>
        <w:tc>
          <w:tcPr>
            <w:tcW w:w="1512" w:type="dxa"/>
            <w:vAlign w:val="center"/>
          </w:tcPr>
          <w:p w:rsidR="000C283C" w:rsidRPr="0026169D" w:rsidRDefault="00117914" w:rsidP="00E43109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  <w:r w:rsidR="00EC27B3">
              <w:rPr>
                <w:lang w:val="sr-Cyrl-BA"/>
              </w:rPr>
              <w:t xml:space="preserve"> </w:t>
            </w:r>
            <w:r w:rsidR="004E007A">
              <w:t xml:space="preserve">и </w:t>
            </w:r>
            <w:r w:rsidR="004E007A">
              <w:rPr>
                <w:lang w:val="sr-Latn-BA"/>
              </w:rPr>
              <w:t>II</w:t>
            </w:r>
          </w:p>
        </w:tc>
        <w:tc>
          <w:tcPr>
            <w:tcW w:w="2557" w:type="dxa"/>
            <w:vAlign w:val="center"/>
          </w:tcPr>
          <w:p w:rsidR="000C283C" w:rsidRPr="00A10AFD" w:rsidRDefault="00EC27B3" w:rsidP="007C119C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етак</w:t>
            </w:r>
          </w:p>
        </w:tc>
        <w:tc>
          <w:tcPr>
            <w:tcW w:w="2555" w:type="dxa"/>
            <w:vAlign w:val="center"/>
          </w:tcPr>
          <w:p w:rsidR="000C283C" w:rsidRDefault="00EC27B3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.30-12.00 ч</w:t>
            </w:r>
          </w:p>
        </w:tc>
        <w:tc>
          <w:tcPr>
            <w:tcW w:w="2857" w:type="dxa"/>
            <w:vAlign w:val="center"/>
          </w:tcPr>
          <w:p w:rsidR="000C283C" w:rsidRDefault="003356C6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Микроскопирница Завода за хистологију</w:t>
            </w:r>
          </w:p>
        </w:tc>
        <w:tc>
          <w:tcPr>
            <w:tcW w:w="824" w:type="dxa"/>
            <w:vAlign w:val="center"/>
          </w:tcPr>
          <w:p w:rsidR="000C283C" w:rsidRDefault="00FC0B75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174" w:type="dxa"/>
            <w:vAlign w:val="center"/>
          </w:tcPr>
          <w:p w:rsidR="000C283C" w:rsidRPr="003356C6" w:rsidRDefault="008D5668" w:rsidP="0098745F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Др мед. Маја Баруџија, стручни сарадник</w:t>
            </w:r>
          </w:p>
        </w:tc>
      </w:tr>
      <w:tr w:rsidR="000C283C" w:rsidRPr="00D61026" w:rsidTr="00117914">
        <w:trPr>
          <w:trHeight w:val="711"/>
          <w:jc w:val="center"/>
        </w:trPr>
        <w:tc>
          <w:tcPr>
            <w:tcW w:w="1512" w:type="dxa"/>
            <w:vAlign w:val="center"/>
          </w:tcPr>
          <w:p w:rsidR="000C283C" w:rsidRDefault="00117914" w:rsidP="00E43109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I</w:t>
            </w:r>
            <w:r w:rsidR="004E007A">
              <w:rPr>
                <w:lang w:val="sr-Latn-BA"/>
              </w:rPr>
              <w:t xml:space="preserve">I </w:t>
            </w:r>
            <w:r w:rsidR="004E007A">
              <w:t xml:space="preserve">и </w:t>
            </w:r>
            <w:r w:rsidR="004E007A">
              <w:rPr>
                <w:lang w:val="sr-Latn-BA"/>
              </w:rPr>
              <w:t>IV</w:t>
            </w:r>
          </w:p>
          <w:p w:rsidR="007C119C" w:rsidRPr="007C119C" w:rsidRDefault="007C119C" w:rsidP="00E43109">
            <w:pPr>
              <w:jc w:val="center"/>
            </w:pPr>
            <w:r>
              <w:t xml:space="preserve">V </w:t>
            </w:r>
            <w:r>
              <w:rPr>
                <w:lang w:val="sr-Cyrl-BA"/>
              </w:rPr>
              <w:t xml:space="preserve">и </w:t>
            </w:r>
            <w:r>
              <w:t>VI</w:t>
            </w:r>
          </w:p>
        </w:tc>
        <w:tc>
          <w:tcPr>
            <w:tcW w:w="2557" w:type="dxa"/>
            <w:vAlign w:val="center"/>
          </w:tcPr>
          <w:p w:rsidR="007C119C" w:rsidRPr="007C119C" w:rsidRDefault="00EC27B3" w:rsidP="007C119C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етак</w:t>
            </w:r>
          </w:p>
        </w:tc>
        <w:tc>
          <w:tcPr>
            <w:tcW w:w="2555" w:type="dxa"/>
            <w:vAlign w:val="center"/>
          </w:tcPr>
          <w:p w:rsidR="00EA2857" w:rsidRDefault="00EC27B3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6.00-17.30 ч</w:t>
            </w:r>
          </w:p>
          <w:p w:rsidR="00EC27B3" w:rsidRPr="00EC27B3" w:rsidRDefault="00EC27B3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.30 – 19.00 ч</w:t>
            </w:r>
          </w:p>
        </w:tc>
        <w:tc>
          <w:tcPr>
            <w:tcW w:w="2857" w:type="dxa"/>
            <w:vAlign w:val="center"/>
          </w:tcPr>
          <w:p w:rsidR="000C283C" w:rsidRDefault="003356C6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Микроскопирница Завода за хистологију</w:t>
            </w:r>
          </w:p>
        </w:tc>
        <w:tc>
          <w:tcPr>
            <w:tcW w:w="824" w:type="dxa"/>
            <w:vAlign w:val="center"/>
          </w:tcPr>
          <w:p w:rsidR="000C283C" w:rsidRDefault="00FC0B75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174" w:type="dxa"/>
            <w:vAlign w:val="center"/>
          </w:tcPr>
          <w:p w:rsidR="00117914" w:rsidRDefault="008D5668" w:rsidP="00E43109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Др мед. Сања Дмитрашиновић, стручни  сарадник</w:t>
            </w:r>
          </w:p>
        </w:tc>
      </w:tr>
    </w:tbl>
    <w:p w:rsidR="005373B7" w:rsidRDefault="005373B7" w:rsidP="009134AB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2, </w:t>
      </w:r>
      <w:r w:rsidR="0047553F">
        <w:rPr>
          <w:sz w:val="20"/>
          <w:szCs w:val="20"/>
          <w:lang w:val="sr-Cyrl-BA"/>
        </w:rPr>
        <w:t>Г3, Г4</w:t>
      </w:r>
      <w:r w:rsidRPr="00B53AE0">
        <w:rPr>
          <w:sz w:val="20"/>
          <w:szCs w:val="20"/>
          <w:lang w:val="sr-Cyrl-BA"/>
        </w:rPr>
        <w:t xml:space="preserve"> – </w:t>
      </w:r>
      <w:r>
        <w:rPr>
          <w:sz w:val="20"/>
          <w:szCs w:val="20"/>
          <w:lang w:val="sr-Cyrl-BA"/>
        </w:rPr>
        <w:t>Група</w:t>
      </w:r>
      <w:r w:rsidRPr="00B53AE0">
        <w:rPr>
          <w:sz w:val="20"/>
          <w:szCs w:val="20"/>
          <w:lang w:val="sr-Cyrl-BA"/>
        </w:rPr>
        <w:t xml:space="preserve"> прв</w:t>
      </w:r>
      <w:r>
        <w:rPr>
          <w:sz w:val="20"/>
          <w:szCs w:val="20"/>
          <w:lang w:val="sr-Cyrl-BA"/>
        </w:rPr>
        <w:t>а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 xml:space="preserve">Група друга, Група трећа, </w:t>
      </w:r>
      <w:r w:rsidR="0047553F">
        <w:rPr>
          <w:sz w:val="20"/>
          <w:szCs w:val="20"/>
          <w:lang w:val="sr-Cyrl-BA"/>
        </w:rPr>
        <w:t>Група четврта</w:t>
      </w:r>
      <w:r w:rsidR="008717F9">
        <w:rPr>
          <w:sz w:val="20"/>
          <w:szCs w:val="20"/>
          <w:lang w:val="sr-Cyrl-BA"/>
        </w:rPr>
        <w:t>, Ч – Часова</w:t>
      </w:r>
    </w:p>
    <w:p w:rsidR="002660CE" w:rsidRDefault="002660CE" w:rsidP="009134AB">
      <w:pPr>
        <w:spacing w:before="80"/>
        <w:rPr>
          <w:sz w:val="20"/>
          <w:szCs w:val="20"/>
          <w:lang w:val="sr-Cyrl-BA"/>
        </w:rPr>
      </w:pPr>
    </w:p>
    <w:p w:rsidR="009134AB" w:rsidRPr="009F0721" w:rsidRDefault="009134AB" w:rsidP="009134AB">
      <w:pPr>
        <w:spacing w:before="240"/>
        <w:ind w:left="10800" w:firstLine="720"/>
        <w:rPr>
          <w:b/>
          <w:lang w:val="sr-Cyrl-BA"/>
        </w:rPr>
      </w:pPr>
      <w:r w:rsidRPr="009F0721">
        <w:rPr>
          <w:b/>
          <w:lang w:val="sr-Cyrl-BA"/>
        </w:rPr>
        <w:t>ШЕФ КАТЕДРЕ:</w:t>
      </w:r>
    </w:p>
    <w:p w:rsidR="009134AB" w:rsidRDefault="002660CE" w:rsidP="009134AB">
      <w:pPr>
        <w:spacing w:before="120"/>
        <w:ind w:left="10800" w:firstLine="720"/>
        <w:rPr>
          <w:lang w:val="sr-Cyrl-BA"/>
        </w:rPr>
      </w:pPr>
      <w:r>
        <w:rPr>
          <w:lang w:val="sr-Cyrl-BA"/>
        </w:rPr>
        <w:t>проф.др Весна Љубојевић</w:t>
      </w:r>
    </w:p>
    <w:p w:rsidR="008717F9" w:rsidRDefault="008717F9" w:rsidP="00522F27">
      <w:pPr>
        <w:spacing w:before="120"/>
        <w:rPr>
          <w:lang w:val="sr-Cyrl-BA"/>
        </w:rPr>
      </w:pPr>
    </w:p>
    <w:sectPr w:rsidR="008717F9" w:rsidSect="00C478AC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1" w15:restartNumberingAfterBreak="0">
    <w:nsid w:val="6F7B1EE0"/>
    <w:multiLevelType w:val="hybridMultilevel"/>
    <w:tmpl w:val="C2E0B0AE"/>
    <w:lvl w:ilvl="0" w:tplc="38020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9D3ADA"/>
    <w:multiLevelType w:val="hybridMultilevel"/>
    <w:tmpl w:val="0E8C4B90"/>
    <w:lvl w:ilvl="0" w:tplc="38020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7AwNTc3MjAwNTJU0lEKTi0uzszPAykwrQUAaE2xOCwAAAA="/>
  </w:docVars>
  <w:rsids>
    <w:rsidRoot w:val="00435620"/>
    <w:rsid w:val="00000F10"/>
    <w:rsid w:val="00032509"/>
    <w:rsid w:val="00033451"/>
    <w:rsid w:val="00035E26"/>
    <w:rsid w:val="0004137E"/>
    <w:rsid w:val="0004429F"/>
    <w:rsid w:val="00045296"/>
    <w:rsid w:val="00047978"/>
    <w:rsid w:val="000603B8"/>
    <w:rsid w:val="0007311F"/>
    <w:rsid w:val="00081819"/>
    <w:rsid w:val="000911F2"/>
    <w:rsid w:val="000A2192"/>
    <w:rsid w:val="000B37F0"/>
    <w:rsid w:val="000C1E49"/>
    <w:rsid w:val="000C283C"/>
    <w:rsid w:val="000C795F"/>
    <w:rsid w:val="000E35B2"/>
    <w:rsid w:val="000E4FE7"/>
    <w:rsid w:val="000E560D"/>
    <w:rsid w:val="000F0613"/>
    <w:rsid w:val="00105DE6"/>
    <w:rsid w:val="00117914"/>
    <w:rsid w:val="0013259B"/>
    <w:rsid w:val="0014212A"/>
    <w:rsid w:val="001459D7"/>
    <w:rsid w:val="00146A9B"/>
    <w:rsid w:val="00154E2A"/>
    <w:rsid w:val="001661FF"/>
    <w:rsid w:val="00176337"/>
    <w:rsid w:val="001800A1"/>
    <w:rsid w:val="001818FE"/>
    <w:rsid w:val="0019089B"/>
    <w:rsid w:val="00195E33"/>
    <w:rsid w:val="001A1BE9"/>
    <w:rsid w:val="001A7910"/>
    <w:rsid w:val="001D4455"/>
    <w:rsid w:val="001D797C"/>
    <w:rsid w:val="001E2CDA"/>
    <w:rsid w:val="001E5339"/>
    <w:rsid w:val="001E7BDD"/>
    <w:rsid w:val="001F54CD"/>
    <w:rsid w:val="00207808"/>
    <w:rsid w:val="00222C39"/>
    <w:rsid w:val="002545B7"/>
    <w:rsid w:val="0026169D"/>
    <w:rsid w:val="00263CF5"/>
    <w:rsid w:val="002660CE"/>
    <w:rsid w:val="00274F5F"/>
    <w:rsid w:val="00290BF5"/>
    <w:rsid w:val="00295302"/>
    <w:rsid w:val="002A255C"/>
    <w:rsid w:val="002A77FC"/>
    <w:rsid w:val="002A7CDA"/>
    <w:rsid w:val="002B448F"/>
    <w:rsid w:val="002C426C"/>
    <w:rsid w:val="002C7CFA"/>
    <w:rsid w:val="002E43CB"/>
    <w:rsid w:val="00314A36"/>
    <w:rsid w:val="00327810"/>
    <w:rsid w:val="00334F08"/>
    <w:rsid w:val="0033556D"/>
    <w:rsid w:val="003356C6"/>
    <w:rsid w:val="00335B91"/>
    <w:rsid w:val="0035552E"/>
    <w:rsid w:val="003568B4"/>
    <w:rsid w:val="003846F6"/>
    <w:rsid w:val="00385D97"/>
    <w:rsid w:val="003933C8"/>
    <w:rsid w:val="0039351A"/>
    <w:rsid w:val="00393543"/>
    <w:rsid w:val="003B1157"/>
    <w:rsid w:val="003D3CF9"/>
    <w:rsid w:val="003D45B2"/>
    <w:rsid w:val="003F419E"/>
    <w:rsid w:val="003F7C70"/>
    <w:rsid w:val="00400699"/>
    <w:rsid w:val="004332DE"/>
    <w:rsid w:val="00435620"/>
    <w:rsid w:val="00437DA8"/>
    <w:rsid w:val="004458F8"/>
    <w:rsid w:val="004477E0"/>
    <w:rsid w:val="004546E7"/>
    <w:rsid w:val="0047553F"/>
    <w:rsid w:val="004D33FD"/>
    <w:rsid w:val="004E007A"/>
    <w:rsid w:val="004E0A52"/>
    <w:rsid w:val="004E293E"/>
    <w:rsid w:val="004F37E9"/>
    <w:rsid w:val="00522F27"/>
    <w:rsid w:val="005373B7"/>
    <w:rsid w:val="00556F25"/>
    <w:rsid w:val="005611BA"/>
    <w:rsid w:val="00565BA9"/>
    <w:rsid w:val="0058412C"/>
    <w:rsid w:val="005A654F"/>
    <w:rsid w:val="005C43C2"/>
    <w:rsid w:val="005D4A85"/>
    <w:rsid w:val="005E0F98"/>
    <w:rsid w:val="005F2620"/>
    <w:rsid w:val="005F6828"/>
    <w:rsid w:val="00603F6B"/>
    <w:rsid w:val="00625F82"/>
    <w:rsid w:val="00632C7B"/>
    <w:rsid w:val="006565E7"/>
    <w:rsid w:val="00675572"/>
    <w:rsid w:val="00685B50"/>
    <w:rsid w:val="00695C09"/>
    <w:rsid w:val="006966C4"/>
    <w:rsid w:val="006A3C2B"/>
    <w:rsid w:val="006B1B1D"/>
    <w:rsid w:val="006B3AE7"/>
    <w:rsid w:val="00703E30"/>
    <w:rsid w:val="00715AE0"/>
    <w:rsid w:val="00725C74"/>
    <w:rsid w:val="00726DA6"/>
    <w:rsid w:val="00737CF9"/>
    <w:rsid w:val="007735B9"/>
    <w:rsid w:val="00776321"/>
    <w:rsid w:val="007769FE"/>
    <w:rsid w:val="00794EF3"/>
    <w:rsid w:val="007A5402"/>
    <w:rsid w:val="007C119C"/>
    <w:rsid w:val="007D63EA"/>
    <w:rsid w:val="007E33CC"/>
    <w:rsid w:val="007F421A"/>
    <w:rsid w:val="00817688"/>
    <w:rsid w:val="0084264F"/>
    <w:rsid w:val="008469F0"/>
    <w:rsid w:val="008717F9"/>
    <w:rsid w:val="008924D8"/>
    <w:rsid w:val="00897F47"/>
    <w:rsid w:val="008A6B2C"/>
    <w:rsid w:val="008B1B16"/>
    <w:rsid w:val="008B255C"/>
    <w:rsid w:val="008B300B"/>
    <w:rsid w:val="008B68D5"/>
    <w:rsid w:val="008D5668"/>
    <w:rsid w:val="009013EB"/>
    <w:rsid w:val="00910B8D"/>
    <w:rsid w:val="009134AB"/>
    <w:rsid w:val="00913C7F"/>
    <w:rsid w:val="009216C4"/>
    <w:rsid w:val="00924633"/>
    <w:rsid w:val="0093123D"/>
    <w:rsid w:val="00932F6E"/>
    <w:rsid w:val="00940502"/>
    <w:rsid w:val="009427CB"/>
    <w:rsid w:val="00955627"/>
    <w:rsid w:val="00966802"/>
    <w:rsid w:val="00975B6B"/>
    <w:rsid w:val="009831FC"/>
    <w:rsid w:val="00984E9A"/>
    <w:rsid w:val="0098539A"/>
    <w:rsid w:val="0098745F"/>
    <w:rsid w:val="009A577C"/>
    <w:rsid w:val="009C0C93"/>
    <w:rsid w:val="009C26A4"/>
    <w:rsid w:val="009E0DBE"/>
    <w:rsid w:val="009E4C20"/>
    <w:rsid w:val="009E7932"/>
    <w:rsid w:val="009F0721"/>
    <w:rsid w:val="00A10AFD"/>
    <w:rsid w:val="00A1523F"/>
    <w:rsid w:val="00A21C3E"/>
    <w:rsid w:val="00A325AA"/>
    <w:rsid w:val="00A36DA5"/>
    <w:rsid w:val="00A41A78"/>
    <w:rsid w:val="00A56021"/>
    <w:rsid w:val="00A63D1D"/>
    <w:rsid w:val="00AA1B28"/>
    <w:rsid w:val="00AB4CD5"/>
    <w:rsid w:val="00AB6566"/>
    <w:rsid w:val="00AC7FE5"/>
    <w:rsid w:val="00AD589E"/>
    <w:rsid w:val="00AE47FD"/>
    <w:rsid w:val="00B10F64"/>
    <w:rsid w:val="00B13DF2"/>
    <w:rsid w:val="00B14B35"/>
    <w:rsid w:val="00B400A9"/>
    <w:rsid w:val="00B53AE0"/>
    <w:rsid w:val="00B613BE"/>
    <w:rsid w:val="00B86B5B"/>
    <w:rsid w:val="00B9646F"/>
    <w:rsid w:val="00BB2E2E"/>
    <w:rsid w:val="00BD51DE"/>
    <w:rsid w:val="00BF283C"/>
    <w:rsid w:val="00C062EC"/>
    <w:rsid w:val="00C14C97"/>
    <w:rsid w:val="00C34BF1"/>
    <w:rsid w:val="00C41E6E"/>
    <w:rsid w:val="00C446E5"/>
    <w:rsid w:val="00C46949"/>
    <w:rsid w:val="00C46F8C"/>
    <w:rsid w:val="00C478AC"/>
    <w:rsid w:val="00C620CA"/>
    <w:rsid w:val="00C631AF"/>
    <w:rsid w:val="00C66660"/>
    <w:rsid w:val="00C9320A"/>
    <w:rsid w:val="00CC17DC"/>
    <w:rsid w:val="00CC227E"/>
    <w:rsid w:val="00CC59C4"/>
    <w:rsid w:val="00CD526B"/>
    <w:rsid w:val="00CE32EA"/>
    <w:rsid w:val="00CE3C0B"/>
    <w:rsid w:val="00CE523E"/>
    <w:rsid w:val="00CF547A"/>
    <w:rsid w:val="00D072EA"/>
    <w:rsid w:val="00D11E2D"/>
    <w:rsid w:val="00D15160"/>
    <w:rsid w:val="00D353C0"/>
    <w:rsid w:val="00D405E1"/>
    <w:rsid w:val="00D4268B"/>
    <w:rsid w:val="00D437E7"/>
    <w:rsid w:val="00D53DC3"/>
    <w:rsid w:val="00D61026"/>
    <w:rsid w:val="00D760C7"/>
    <w:rsid w:val="00D858B1"/>
    <w:rsid w:val="00DB1817"/>
    <w:rsid w:val="00DC0F32"/>
    <w:rsid w:val="00DD14C6"/>
    <w:rsid w:val="00DE0ACB"/>
    <w:rsid w:val="00DF1399"/>
    <w:rsid w:val="00DF620E"/>
    <w:rsid w:val="00DF6FB1"/>
    <w:rsid w:val="00E06154"/>
    <w:rsid w:val="00E11D47"/>
    <w:rsid w:val="00E1409A"/>
    <w:rsid w:val="00E172BD"/>
    <w:rsid w:val="00E20131"/>
    <w:rsid w:val="00E25A41"/>
    <w:rsid w:val="00E302D4"/>
    <w:rsid w:val="00E43109"/>
    <w:rsid w:val="00E65A70"/>
    <w:rsid w:val="00E669AC"/>
    <w:rsid w:val="00E73CD5"/>
    <w:rsid w:val="00E8339A"/>
    <w:rsid w:val="00E878FE"/>
    <w:rsid w:val="00EA1E97"/>
    <w:rsid w:val="00EA2857"/>
    <w:rsid w:val="00EA31C2"/>
    <w:rsid w:val="00EC27B3"/>
    <w:rsid w:val="00EC308B"/>
    <w:rsid w:val="00EF03CA"/>
    <w:rsid w:val="00F01403"/>
    <w:rsid w:val="00F0614D"/>
    <w:rsid w:val="00F25852"/>
    <w:rsid w:val="00F4384F"/>
    <w:rsid w:val="00F47ACA"/>
    <w:rsid w:val="00F75695"/>
    <w:rsid w:val="00F85F42"/>
    <w:rsid w:val="00FB3FF3"/>
    <w:rsid w:val="00FC0B75"/>
    <w:rsid w:val="00FD0C10"/>
    <w:rsid w:val="00FE3F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94724A"/>
  <w15:docId w15:val="{09C557F4-157F-4D2F-8A88-74D8F026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69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735B9"/>
    <w:pPr>
      <w:spacing w:before="100" w:beforeAutospacing="1" w:after="115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Milos</cp:lastModifiedBy>
  <cp:revision>3</cp:revision>
  <cp:lastPrinted>2018-10-23T17:12:00Z</cp:lastPrinted>
  <dcterms:created xsi:type="dcterms:W3CDTF">2026-02-16T16:49:00Z</dcterms:created>
  <dcterms:modified xsi:type="dcterms:W3CDTF">2026-03-3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17dcddf0f5e2806e54127e10bc76fa8e6a1b84265cbabbe51027d90a94f2f1</vt:lpwstr>
  </property>
</Properties>
</file>